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eastAsia="仿宋" w:cs="仿宋"/>
          <w:b/>
          <w:bCs/>
          <w:sz w:val="32"/>
          <w:szCs w:val="32"/>
        </w:rPr>
      </w:pPr>
      <w:r>
        <w:rPr>
          <w:rFonts w:hint="eastAsia" w:ascii="仿宋" w:hAnsi="仿宋" w:eastAsia="仿宋" w:cs="仿宋"/>
          <w:b/>
          <w:bCs/>
          <w:sz w:val="32"/>
          <w:szCs w:val="32"/>
        </w:rPr>
        <w:t>中国生理学会常务理事会举办党建学习活动</w:t>
      </w:r>
    </w:p>
    <w:p>
      <w:pPr>
        <w:spacing w:line="480" w:lineRule="exact"/>
        <w:ind w:firstLine="480" w:firstLineChars="200"/>
        <w:rPr>
          <w:rFonts w:ascii="仿宋" w:hAnsi="仿宋" w:eastAsia="仿宋" w:cs="仿宋"/>
          <w:sz w:val="24"/>
          <w:szCs w:val="24"/>
        </w:rPr>
      </w:pPr>
      <w:r>
        <w:rPr>
          <w:rFonts w:hint="eastAsia" w:eastAsia="仿宋"/>
          <w:sz w:val="24"/>
          <w:szCs w:val="24"/>
        </w:rPr>
        <w:t>2024年4</w:t>
      </w:r>
      <w:r>
        <w:rPr>
          <w:rFonts w:hint="eastAsia" w:ascii="仿宋" w:hAnsi="仿宋" w:eastAsia="仿宋" w:cs="仿宋"/>
          <w:sz w:val="24"/>
          <w:szCs w:val="24"/>
        </w:rPr>
        <w:t>月</w:t>
      </w:r>
      <w:r>
        <w:rPr>
          <w:rFonts w:hint="eastAsia" w:eastAsia="仿宋"/>
          <w:sz w:val="24"/>
          <w:szCs w:val="24"/>
        </w:rPr>
        <w:t>13</w:t>
      </w:r>
      <w:r>
        <w:rPr>
          <w:rFonts w:hint="eastAsia" w:ascii="仿宋" w:hAnsi="仿宋" w:eastAsia="仿宋" w:cs="仿宋"/>
          <w:sz w:val="24"/>
          <w:szCs w:val="24"/>
        </w:rPr>
        <w:t>日下午，中国生理学会常务理事及监事前往赣南医科大学调研，参观了学校校史馆、红医馆，展馆讲解员针对史实案例讲解生动丰富，赣南是人民卫生健康事业的开创地、人民医学教育的发祥地。赣南医学院充分挖掘“红医资源”，创建了全国首家红色卫生史博物馆，成立了中央苏区卫生史与健康中国战略研究中心，凝练了以“政治坚定、技术优良、无私奉献、救死扶伤、艰苦奋斗、勇于开创”为核心内涵的“红医精神”，形成了研究引导、课程奠基、实践辅助、文化铸魂、机制保障“五位一体”的“红医精神”育人体系。</w:t>
      </w:r>
    </w:p>
    <w:p>
      <w:pPr>
        <w:spacing w:line="480" w:lineRule="exact"/>
        <w:ind w:firstLine="480" w:firstLineChars="200"/>
        <w:rPr>
          <w:rFonts w:ascii="仿宋" w:hAnsi="仿宋" w:eastAsia="仿宋" w:cs="仿宋"/>
          <w:sz w:val="24"/>
          <w:szCs w:val="24"/>
        </w:rPr>
      </w:pPr>
      <w:r>
        <w:rPr>
          <w:rFonts w:ascii="仿宋" w:hAnsi="仿宋" w:eastAsia="仿宋" w:cs="仿宋"/>
          <w:sz w:val="24"/>
          <w:szCs w:val="24"/>
        </w:rPr>
        <w:drawing>
          <wp:anchor distT="0" distB="0" distL="114300" distR="114300" simplePos="0" relativeHeight="251661312" behindDoc="0" locked="0" layoutInCell="1" allowOverlap="1">
            <wp:simplePos x="0" y="0"/>
            <wp:positionH relativeFrom="margin">
              <wp:posOffset>2780665</wp:posOffset>
            </wp:positionH>
            <wp:positionV relativeFrom="paragraph">
              <wp:posOffset>8255</wp:posOffset>
            </wp:positionV>
            <wp:extent cx="2886075" cy="1969770"/>
            <wp:effectExtent l="0" t="0" r="9525" b="0"/>
            <wp:wrapNone/>
            <wp:docPr id="53448573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85730" name="图片 1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2887169" cy="1970517"/>
                    </a:xfrm>
                    <a:prstGeom prst="rect">
                      <a:avLst/>
                    </a:prstGeom>
                    <a:noFill/>
                    <a:ln>
                      <a:noFill/>
                    </a:ln>
                  </pic:spPr>
                </pic:pic>
              </a:graphicData>
            </a:graphic>
          </wp:anchor>
        </w:drawing>
      </w:r>
      <w:r>
        <w:drawing>
          <wp:anchor distT="0" distB="0" distL="114300" distR="114300" simplePos="0" relativeHeight="251664384" behindDoc="0" locked="0" layoutInCell="1" allowOverlap="1">
            <wp:simplePos x="0" y="0"/>
            <wp:positionH relativeFrom="margin">
              <wp:align>left</wp:align>
            </wp:positionH>
            <wp:positionV relativeFrom="paragraph">
              <wp:posOffset>8255</wp:posOffset>
            </wp:positionV>
            <wp:extent cx="2626360" cy="1970405"/>
            <wp:effectExtent l="0" t="0" r="2540" b="0"/>
            <wp:wrapNone/>
            <wp:docPr id="1847255856" name="图片 1" descr="一群人站在室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55856" name="图片 1" descr="一群人站在室内&#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626558" cy="1970353"/>
                    </a:xfrm>
                    <a:prstGeom prst="rect">
                      <a:avLst/>
                    </a:prstGeom>
                    <a:noFill/>
                    <a:ln>
                      <a:noFill/>
                    </a:ln>
                  </pic:spPr>
                </pic:pic>
              </a:graphicData>
            </a:graphic>
          </wp:anchor>
        </w:drawing>
      </w:r>
    </w:p>
    <w:p>
      <w:pPr>
        <w:spacing w:line="480" w:lineRule="exact"/>
        <w:ind w:firstLine="480" w:firstLineChars="200"/>
        <w:rPr>
          <w:rFonts w:ascii="仿宋" w:hAnsi="仿宋" w:eastAsia="仿宋" w:cs="仿宋"/>
          <w:sz w:val="24"/>
          <w:szCs w:val="24"/>
        </w:rPr>
      </w:pPr>
    </w:p>
    <w:p>
      <w:pPr>
        <w:spacing w:line="480" w:lineRule="exact"/>
        <w:ind w:firstLine="480" w:firstLineChars="200"/>
        <w:rPr>
          <w:rFonts w:ascii="仿宋" w:hAnsi="仿宋" w:eastAsia="仿宋" w:cs="仿宋"/>
          <w:sz w:val="24"/>
          <w:szCs w:val="24"/>
        </w:rPr>
      </w:pPr>
    </w:p>
    <w:p>
      <w:pPr>
        <w:spacing w:line="480" w:lineRule="exact"/>
        <w:ind w:firstLine="480" w:firstLineChars="200"/>
        <w:rPr>
          <w:rFonts w:ascii="仿宋" w:hAnsi="仿宋" w:eastAsia="仿宋" w:cs="仿宋"/>
          <w:sz w:val="24"/>
          <w:szCs w:val="24"/>
        </w:rPr>
      </w:pPr>
    </w:p>
    <w:p>
      <w:pPr>
        <w:spacing w:line="480" w:lineRule="exact"/>
        <w:ind w:firstLine="480" w:firstLineChars="200"/>
        <w:rPr>
          <w:rFonts w:ascii="仿宋" w:hAnsi="仿宋" w:eastAsia="仿宋" w:cs="仿宋"/>
          <w:sz w:val="24"/>
          <w:szCs w:val="24"/>
        </w:rPr>
      </w:pPr>
    </w:p>
    <w:p>
      <w:pPr>
        <w:spacing w:line="480" w:lineRule="exact"/>
        <w:jc w:val="center"/>
        <w:rPr>
          <w:rFonts w:ascii="仿宋" w:hAnsi="仿宋" w:eastAsia="仿宋" w:cs="仿宋"/>
          <w:sz w:val="24"/>
          <w:szCs w:val="24"/>
        </w:rPr>
      </w:pPr>
      <w:r>
        <w:rPr>
          <w:rFonts w:hint="eastAsia" w:ascii="仿宋" w:hAnsi="仿宋" w:eastAsia="仿宋" w:cs="仿宋"/>
          <w:szCs w:val="21"/>
        </w:rPr>
        <w:t>（中国生理学会第二十六届常务理事在赣南医科大学调研参观</w:t>
      </w:r>
      <w:r>
        <w:rPr>
          <w:rFonts w:hint="eastAsia" w:ascii="仿宋" w:hAnsi="仿宋" w:eastAsia="仿宋" w:cs="仿宋"/>
          <w:szCs w:val="21"/>
          <w:lang w:eastAsia="zh-Hans"/>
        </w:rPr>
        <w:t>）</w:t>
      </w:r>
    </w:p>
    <w:p>
      <w:pPr>
        <w:spacing w:line="480" w:lineRule="exact"/>
        <w:ind w:firstLine="480" w:firstLineChars="200"/>
        <w:rPr>
          <w:rFonts w:ascii="仿宋" w:hAnsi="仿宋" w:eastAsia="仿宋" w:cs="仿宋"/>
          <w:sz w:val="24"/>
          <w:szCs w:val="24"/>
        </w:rPr>
      </w:pPr>
      <w:r>
        <w:rPr>
          <w:rFonts w:hint="eastAsia" w:ascii="仿宋" w:hAnsi="仿宋" w:eastAsia="仿宋" w:cs="仿宋"/>
          <w:sz w:val="24"/>
          <w:szCs w:val="24"/>
        </w:rPr>
        <w:t>据了解，该展馆是目前国内首家陈列展示、宣传研究中央苏区卫生史的专题性院校博物馆，占地</w:t>
      </w:r>
      <w:r>
        <w:rPr>
          <w:rFonts w:hint="eastAsia" w:eastAsia="仿宋"/>
          <w:sz w:val="24"/>
          <w:szCs w:val="24"/>
        </w:rPr>
        <w:t>400</w:t>
      </w:r>
      <w:r>
        <w:rPr>
          <w:rFonts w:hint="eastAsia" w:ascii="仿宋" w:hAnsi="仿宋" w:eastAsia="仿宋" w:cs="仿宋"/>
          <w:sz w:val="24"/>
          <w:szCs w:val="24"/>
        </w:rPr>
        <w:t>多平方米，馆内共展出各类图片资料与文物展品近1500件，以传承红医精神为主线，全方位地展示了土地革命战争时期中国共产党领导苏区军民开创的红色卫生辉煌历史，再现了医药卫生战线的老一辈革命家忠诚医业、艰苦奋斗、无私奉献的不朽功勋。这里的每一段史料、每一件文物、每一个红医故事，都是弥足珍贵的文化遗产，是我们开展爱国主义教育和革命传统教育的生动教材。</w:t>
      </w:r>
    </w:p>
    <w:p>
      <w:pPr>
        <w:spacing w:line="480" w:lineRule="exact"/>
        <w:ind w:firstLine="480" w:firstLineChars="200"/>
        <w:rPr>
          <w:rFonts w:ascii="仿宋" w:hAnsi="仿宋" w:eastAsia="仿宋" w:cs="仿宋"/>
          <w:sz w:val="24"/>
          <w:szCs w:val="24"/>
        </w:rPr>
      </w:pPr>
      <w:r>
        <w:rPr>
          <w:rFonts w:hint="eastAsia" w:ascii="仿宋" w:hAnsi="仿宋" w:eastAsia="仿宋" w:cs="仿宋"/>
          <w:sz w:val="24"/>
          <w:szCs w:val="24"/>
        </w:rPr>
        <w:t>随后，学会开展党建学习活动“红土丹心清流长，不忘初心再出发”——参观福寿沟博物馆、八镜台、宋古城墙。赣州市位于江西省南部，章、贡两江分别从市区东、西流过，在城市北面会合成为赣江。赣州市中心区东、西、北三面环水，南面临山，是一个依山傍水、景色秀丽、历史悠久的古城。赣州古城设置于西汉初年，</w:t>
      </w:r>
      <w:bookmarkStart w:id="0" w:name="_GoBack"/>
      <w:bookmarkEnd w:id="0"/>
      <w:r>
        <w:rPr>
          <w:rFonts w:hint="eastAsia" w:ascii="仿宋" w:hAnsi="仿宋" w:eastAsia="仿宋" w:cs="仿宋"/>
          <w:sz w:val="24"/>
          <w:szCs w:val="24"/>
        </w:rPr>
        <w:t>南宋淳熙年间，著名词人辛弃疾任职赣州期间，写下《菩萨蛮·书江西造口壁》名词：“郁孤台下清江水，中间多少行人泪。西北望长安，可怜无数山。青山遮不住，毕竟东流去。江晚正愁余，山深闻鹧鸪。”使得赣州古城名扬天下，赣州老城区宋城墙全长原为</w:t>
      </w:r>
      <w:r>
        <w:rPr>
          <w:rFonts w:hint="eastAsia" w:eastAsia="仿宋"/>
          <w:sz w:val="24"/>
          <w:szCs w:val="24"/>
        </w:rPr>
        <w:t>6900</w:t>
      </w:r>
      <w:r>
        <w:rPr>
          <w:rFonts w:hint="eastAsia" w:ascii="仿宋" w:hAnsi="仿宋" w:eastAsia="仿宋" w:cs="仿宋"/>
          <w:sz w:val="24"/>
          <w:szCs w:val="24"/>
        </w:rPr>
        <w:t>余米，现保留下来的是城墙的西段、北段和东段，全长约</w:t>
      </w:r>
      <w:r>
        <w:rPr>
          <w:rFonts w:hint="eastAsia" w:eastAsia="仿宋"/>
          <w:sz w:val="24"/>
          <w:szCs w:val="24"/>
        </w:rPr>
        <w:t>3664</w:t>
      </w:r>
      <w:r>
        <w:rPr>
          <w:rFonts w:hint="eastAsia" w:ascii="仿宋" w:hAnsi="仿宋" w:eastAsia="仿宋" w:cs="仿宋"/>
          <w:sz w:val="24"/>
          <w:szCs w:val="24"/>
        </w:rPr>
        <w:t>米。它不仅起到良好的军事防御功能，同时还具有抵御洪水侵袭的防洪功能。</w:t>
      </w:r>
    </w:p>
    <w:p>
      <w:pPr>
        <w:spacing w:line="480" w:lineRule="exact"/>
        <w:rPr>
          <w:rFonts w:ascii="仿宋" w:hAnsi="仿宋" w:eastAsia="仿宋" w:cs="仿宋"/>
          <w:sz w:val="24"/>
          <w:szCs w:val="24"/>
        </w:rPr>
      </w:pPr>
      <w:r>
        <w:rPr>
          <w:rFonts w:ascii="仿宋" w:hAnsi="仿宋" w:eastAsia="仿宋" w:cs="仿宋"/>
          <w:sz w:val="24"/>
          <w:szCs w:val="24"/>
        </w:rPr>
        <w:drawing>
          <wp:anchor distT="0" distB="0" distL="114300" distR="114300" simplePos="0" relativeHeight="251662336" behindDoc="0" locked="0" layoutInCell="1" allowOverlap="1">
            <wp:simplePos x="0" y="0"/>
            <wp:positionH relativeFrom="margin">
              <wp:posOffset>3082925</wp:posOffset>
            </wp:positionH>
            <wp:positionV relativeFrom="paragraph">
              <wp:posOffset>2540</wp:posOffset>
            </wp:positionV>
            <wp:extent cx="2671445" cy="1997075"/>
            <wp:effectExtent l="0" t="0" r="0" b="3810"/>
            <wp:wrapNone/>
            <wp:docPr id="1980954871" name="图片 14" descr="一群人站在建筑前&#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54871" name="图片 14" descr="一群人站在建筑前&#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71142" cy="1996952"/>
                    </a:xfrm>
                    <a:prstGeom prst="rect">
                      <a:avLst/>
                    </a:prstGeom>
                    <a:noFill/>
                    <a:ln>
                      <a:noFill/>
                    </a:ln>
                  </pic:spPr>
                </pic:pic>
              </a:graphicData>
            </a:graphic>
          </wp:anchor>
        </w:drawing>
      </w:r>
      <w:r>
        <w:rPr>
          <w:rFonts w:ascii="仿宋" w:hAnsi="仿宋" w:eastAsia="仿宋" w:cs="仿宋"/>
          <w:sz w:val="24"/>
          <w:szCs w:val="24"/>
        </w:rPr>
        <w:drawing>
          <wp:anchor distT="0" distB="0" distL="114300" distR="114300" simplePos="0" relativeHeight="251663360" behindDoc="0" locked="0" layoutInCell="1" allowOverlap="1">
            <wp:simplePos x="0" y="0"/>
            <wp:positionH relativeFrom="margin">
              <wp:align>left</wp:align>
            </wp:positionH>
            <wp:positionV relativeFrom="paragraph">
              <wp:posOffset>27305</wp:posOffset>
            </wp:positionV>
            <wp:extent cx="2711450" cy="1955165"/>
            <wp:effectExtent l="0" t="0" r="0" b="6985"/>
            <wp:wrapNone/>
            <wp:docPr id="625956441" name="图片 15" descr="建筑上挂着商铺的桥&#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56441" name="图片 15" descr="建筑上挂着商铺的桥&#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715118" cy="1957849"/>
                    </a:xfrm>
                    <a:prstGeom prst="rect">
                      <a:avLst/>
                    </a:prstGeom>
                    <a:noFill/>
                    <a:ln>
                      <a:noFill/>
                    </a:ln>
                  </pic:spPr>
                </pic:pic>
              </a:graphicData>
            </a:graphic>
          </wp:anchor>
        </w:drawing>
      </w:r>
    </w:p>
    <w:p>
      <w:pPr>
        <w:spacing w:line="480" w:lineRule="exact"/>
        <w:rPr>
          <w:rFonts w:ascii="仿宋" w:hAnsi="仿宋" w:eastAsia="仿宋" w:cs="仿宋"/>
          <w:sz w:val="24"/>
          <w:szCs w:val="24"/>
        </w:rPr>
      </w:pPr>
    </w:p>
    <w:p>
      <w:pPr>
        <w:spacing w:line="480" w:lineRule="exact"/>
        <w:rPr>
          <w:rFonts w:ascii="仿宋" w:hAnsi="仿宋" w:eastAsia="仿宋" w:cs="仿宋"/>
          <w:sz w:val="24"/>
          <w:szCs w:val="24"/>
        </w:rPr>
      </w:pPr>
    </w:p>
    <w:p>
      <w:pPr>
        <w:spacing w:line="480" w:lineRule="exact"/>
        <w:rPr>
          <w:rFonts w:ascii="仿宋" w:hAnsi="仿宋" w:eastAsia="仿宋" w:cs="仿宋"/>
          <w:sz w:val="24"/>
          <w:szCs w:val="24"/>
        </w:rPr>
      </w:pPr>
    </w:p>
    <w:p>
      <w:pPr>
        <w:spacing w:line="480" w:lineRule="exact"/>
        <w:rPr>
          <w:rFonts w:ascii="仿宋" w:hAnsi="仿宋" w:eastAsia="仿宋" w:cs="仿宋"/>
          <w:sz w:val="24"/>
          <w:szCs w:val="24"/>
        </w:rPr>
      </w:pPr>
    </w:p>
    <w:p>
      <w:pPr>
        <w:spacing w:line="480" w:lineRule="exact"/>
        <w:jc w:val="center"/>
        <w:rPr>
          <w:rFonts w:ascii="仿宋" w:hAnsi="仿宋" w:eastAsia="仿宋" w:cs="仿宋"/>
          <w:sz w:val="24"/>
          <w:szCs w:val="24"/>
        </w:rPr>
      </w:pPr>
      <w:r>
        <w:rPr>
          <w:rFonts w:hint="eastAsia" w:ascii="仿宋" w:hAnsi="仿宋" w:eastAsia="仿宋" w:cs="仿宋"/>
          <w:szCs w:val="21"/>
        </w:rPr>
        <w:t>（中国生理学会第二十六届常务理事在福寿沟博物馆参观</w:t>
      </w:r>
      <w:r>
        <w:rPr>
          <w:rFonts w:hint="eastAsia" w:ascii="仿宋" w:hAnsi="仿宋" w:eastAsia="仿宋" w:cs="仿宋"/>
          <w:szCs w:val="21"/>
          <w:lang w:eastAsia="zh-Hans"/>
        </w:rPr>
        <w:t>）</w:t>
      </w:r>
    </w:p>
    <w:p>
      <w:pPr>
        <w:spacing w:line="480" w:lineRule="exact"/>
        <w:ind w:firstLine="480" w:firstLineChars="200"/>
        <w:rPr>
          <w:rFonts w:ascii="仿宋" w:hAnsi="仿宋" w:eastAsia="仿宋" w:cs="仿宋"/>
          <w:sz w:val="24"/>
          <w:szCs w:val="24"/>
        </w:rPr>
      </w:pPr>
      <w:r>
        <w:rPr>
          <w:rFonts w:hint="eastAsia" w:ascii="仿宋" w:hAnsi="仿宋" w:eastAsia="仿宋" w:cs="仿宋"/>
          <w:sz w:val="24"/>
          <w:szCs w:val="24"/>
        </w:rPr>
        <w:t>赣州古城是至今全国保存最好的宋代砖城，通过学习与感受宋城文化和古韵，领略大宋文人的爱国情怀、建筑科技、市井文化等风采，提升对民族精神的自豪，增强文化自信，培养不忘初心、知行合一的综合实践能力。同时，此次参观学习活动得到理事的一致好评，学会常务理事与赣南医学院领导干部深入交流，学习传承“红医精神”、领略传统文化。学会将继续为支援革命老区医学院建设做出自己的贡献，为医学的发展进步增光添彩。</w:t>
      </w:r>
    </w:p>
    <w:p>
      <w:pPr>
        <w:spacing w:line="480" w:lineRule="exact"/>
        <w:ind w:firstLine="480" w:firstLineChars="200"/>
        <w:rPr>
          <w:rFonts w:ascii="仿宋" w:hAnsi="仿宋" w:eastAsia="仿宋" w:cs="仿宋"/>
          <w:sz w:val="24"/>
          <w:szCs w:val="24"/>
        </w:rPr>
      </w:pPr>
      <w:r>
        <w:rPr>
          <w:rFonts w:ascii="仿宋" w:hAnsi="仿宋" w:eastAsia="仿宋" w:cs="仿宋"/>
          <w:sz w:val="24"/>
          <w:szCs w:val="24"/>
        </w:rPr>
        <w:drawing>
          <wp:anchor distT="0" distB="0" distL="114300" distR="114300" simplePos="0" relativeHeight="251666432" behindDoc="0" locked="0" layoutInCell="1" allowOverlap="1">
            <wp:simplePos x="0" y="0"/>
            <wp:positionH relativeFrom="margin">
              <wp:posOffset>3146425</wp:posOffset>
            </wp:positionH>
            <wp:positionV relativeFrom="paragraph">
              <wp:posOffset>20320</wp:posOffset>
            </wp:positionV>
            <wp:extent cx="2098040" cy="2075180"/>
            <wp:effectExtent l="0" t="0" r="0" b="1270"/>
            <wp:wrapNone/>
            <wp:docPr id="8358522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852207"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100641" cy="2077822"/>
                    </a:xfrm>
                    <a:prstGeom prst="rect">
                      <a:avLst/>
                    </a:prstGeom>
                    <a:noFill/>
                    <a:ln>
                      <a:noFill/>
                    </a:ln>
                  </pic:spPr>
                </pic:pic>
              </a:graphicData>
            </a:graphic>
          </wp:anchor>
        </w:drawing>
      </w:r>
      <w:r>
        <w:drawing>
          <wp:anchor distT="0" distB="0" distL="114300" distR="114300" simplePos="0" relativeHeight="251665408" behindDoc="0" locked="0" layoutInCell="1" allowOverlap="1">
            <wp:simplePos x="0" y="0"/>
            <wp:positionH relativeFrom="column">
              <wp:posOffset>395605</wp:posOffset>
            </wp:positionH>
            <wp:positionV relativeFrom="paragraph">
              <wp:posOffset>44450</wp:posOffset>
            </wp:positionV>
            <wp:extent cx="2403475" cy="2067560"/>
            <wp:effectExtent l="0" t="0" r="0" b="9525"/>
            <wp:wrapNone/>
            <wp:docPr id="1026174582" name="图片 2" descr="一群人站在门口&#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74582" name="图片 2" descr="一群人站在门口&#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409492" cy="2072734"/>
                    </a:xfrm>
                    <a:prstGeom prst="rect">
                      <a:avLst/>
                    </a:prstGeom>
                    <a:noFill/>
                    <a:ln>
                      <a:noFill/>
                    </a:ln>
                  </pic:spPr>
                </pic:pic>
              </a:graphicData>
            </a:graphic>
          </wp:anchor>
        </w:drawing>
      </w:r>
    </w:p>
    <w:p>
      <w:pPr>
        <w:spacing w:line="480" w:lineRule="exact"/>
        <w:ind w:firstLine="480" w:firstLineChars="200"/>
        <w:rPr>
          <w:rFonts w:ascii="仿宋" w:hAnsi="仿宋" w:eastAsia="仿宋" w:cs="仿宋"/>
          <w:sz w:val="24"/>
          <w:szCs w:val="24"/>
        </w:rPr>
      </w:pPr>
    </w:p>
    <w:p>
      <w:pPr>
        <w:spacing w:line="480" w:lineRule="exact"/>
        <w:ind w:firstLine="480" w:firstLineChars="200"/>
        <w:rPr>
          <w:rFonts w:ascii="仿宋" w:hAnsi="仿宋" w:eastAsia="仿宋" w:cs="仿宋"/>
          <w:sz w:val="24"/>
          <w:szCs w:val="24"/>
        </w:rPr>
      </w:pPr>
    </w:p>
    <w:p>
      <w:pPr>
        <w:spacing w:line="480" w:lineRule="exact"/>
        <w:ind w:firstLine="480" w:firstLineChars="200"/>
        <w:rPr>
          <w:rFonts w:ascii="仿宋" w:hAnsi="仿宋" w:eastAsia="仿宋" w:cs="仿宋"/>
          <w:sz w:val="24"/>
          <w:szCs w:val="24"/>
        </w:rPr>
      </w:pPr>
    </w:p>
    <w:p>
      <w:pPr>
        <w:spacing w:line="480" w:lineRule="exact"/>
        <w:ind w:firstLine="480" w:firstLineChars="200"/>
        <w:rPr>
          <w:rFonts w:ascii="仿宋" w:hAnsi="仿宋" w:eastAsia="仿宋" w:cs="仿宋"/>
          <w:sz w:val="24"/>
          <w:szCs w:val="24"/>
        </w:rPr>
      </w:pPr>
    </w:p>
    <w:p>
      <w:pPr>
        <w:spacing w:line="480" w:lineRule="exact"/>
        <w:jc w:val="center"/>
        <w:rPr>
          <w:rFonts w:hint="eastAsia" w:ascii="仿宋" w:hAnsi="仿宋" w:eastAsia="仿宋" w:cs="仿宋"/>
          <w:sz w:val="24"/>
          <w:szCs w:val="24"/>
        </w:rPr>
      </w:pPr>
      <w:r>
        <w:rPr>
          <w:rFonts w:hint="eastAsia" w:ascii="仿宋" w:hAnsi="仿宋" w:eastAsia="仿宋" w:cs="仿宋"/>
          <w:szCs w:val="21"/>
        </w:rPr>
        <w:t>（中国生理学会第二十六届常务理事在八镜台参观</w:t>
      </w:r>
      <w:r>
        <w:rPr>
          <w:rFonts w:hint="eastAsia" w:ascii="仿宋" w:hAnsi="仿宋" w:eastAsia="仿宋" w:cs="仿宋"/>
          <w:szCs w:val="21"/>
          <w:lang w:eastAsia="zh-Hans"/>
        </w:rPr>
        <w:t>）</w:t>
      </w:r>
    </w:p>
    <w:sectPr>
      <w:headerReference r:id="rId5" w:type="default"/>
      <w:footerReference r:id="rId6" w:type="default"/>
      <w:pgSz w:w="11906" w:h="16838"/>
      <w:pgMar w:top="1440" w:right="1418" w:bottom="1440" w:left="1418" w:header="851" w:footer="992" w:gutter="0"/>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ejaVu Sans">
    <w:altName w:val="Times New Roman"/>
    <w:panose1 w:val="00000000000000000000"/>
    <w:charset w:val="00"/>
    <w:family w:val="roman"/>
    <w:pitch w:val="default"/>
    <w:sig w:usb0="00000000" w:usb1="00000000" w:usb2="00000008" w:usb3="00000000" w:csb0="000001FF" w:csb1="00000000"/>
  </w:font>
  <w:font w:name="方正黑体_GBK">
    <w:altName w:val="微软雅黑"/>
    <w:panose1 w:val="00000000000000000000"/>
    <w:charset w:val="00"/>
    <w:family w:val="auto"/>
    <w:pitch w:val="default"/>
    <w:sig w:usb0="00000000" w:usb1="00000000" w:usb2="00000000" w:usb3="00000000" w:csb0="00040000" w:csb1="00000000"/>
  </w:font>
  <w:font w:name="Consolas">
    <w:panose1 w:val="020B0609020204030204"/>
    <w:charset w:val="00"/>
    <w:family w:val="modern"/>
    <w:pitch w:val="default"/>
    <w:sig w:usb0="E00006FF" w:usb1="0000FCFF" w:usb2="00000001" w:usb3="00000000" w:csb0="6000019F" w:csb1="DFD70000"/>
  </w:font>
  <w:font w:name="Arial">
    <w:panose1 w:val="020B0604020202020204"/>
    <w:charset w:val="00"/>
    <w:family w:val="swiss"/>
    <w:pitch w:val="default"/>
    <w:sig w:usb0="E0002EFF" w:usb1="C000785B" w:usb2="00000009" w:usb3="00000000" w:csb0="400001FF" w:csb1="FFFF0000"/>
  </w:font>
  <w:font w:name="仿宋">
    <w:panose1 w:val="02010609060101010101"/>
    <w:charset w:val="86"/>
    <w:family w:val="modern"/>
    <w:pitch w:val="default"/>
    <w:sig w:usb0="800002BF" w:usb1="38CF7CFA" w:usb2="00000016" w:usb3="00000000" w:csb0="00040001" w:csb1="00000000"/>
  </w:font>
  <w:font w:name="华文行楷">
    <w:panose1 w:val="02010800040101010101"/>
    <w:charset w:val="86"/>
    <w:family w:val="auto"/>
    <w:pitch w:val="default"/>
    <w:sig w:usb0="00000001" w:usb1="080F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rPr>
        <w:rStyle w:val="31"/>
        <w:rFonts w:hint="eastAsia" w:eastAsia="楷体"/>
      </w:rPr>
    </w:pPr>
    <w:r>
      <w:rPr>
        <w:rStyle w:val="31"/>
        <w:rFonts w:hint="eastAsia" w:ascii="楷体" w:hAnsi="楷体" w:eastAsia="楷体" w:cs="楷体"/>
        <w:lang w:val="en-US" w:eastAsia="zh-CN"/>
      </w:rPr>
      <w:t xml:space="preserve">中国生理学会 </w:t>
    </w:r>
    <w:r>
      <w:rPr>
        <w:rStyle w:val="31"/>
        <w:rFonts w:hint="eastAsia" w:ascii="楷体" w:hAnsi="楷体" w:eastAsia="楷体" w:cs="楷体"/>
      </w:rPr>
      <w:t>地址</w:t>
    </w:r>
    <w:r>
      <w:rPr>
        <w:rStyle w:val="31"/>
        <w:rFonts w:hint="eastAsia" w:ascii="楷体" w:hAnsi="楷体" w:eastAsia="楷体" w:cs="楷体"/>
        <w:lang w:val="en-US" w:eastAsia="zh-CN"/>
      </w:rPr>
      <w:t>:</w:t>
    </w:r>
    <w:r>
      <w:rPr>
        <w:rStyle w:val="31"/>
        <w:rFonts w:hint="eastAsia" w:ascii="楷体" w:hAnsi="楷体" w:eastAsia="楷体" w:cs="楷体"/>
      </w:rPr>
      <w:t>北京东四西大街</w:t>
    </w:r>
    <w:r>
      <w:rPr>
        <w:rStyle w:val="31"/>
        <w:rFonts w:eastAsia="楷体"/>
      </w:rPr>
      <w:t>42</w:t>
    </w:r>
    <w:r>
      <w:rPr>
        <w:rStyle w:val="31"/>
        <w:rFonts w:hint="eastAsia" w:ascii="楷体" w:hAnsi="楷体" w:eastAsia="楷体" w:cs="楷体"/>
      </w:rPr>
      <w:t>号　邮编</w:t>
    </w:r>
    <w:r>
      <w:rPr>
        <w:rStyle w:val="31"/>
        <w:rFonts w:hint="eastAsia" w:ascii="楷体" w:hAnsi="楷体" w:eastAsia="楷体" w:cs="楷体"/>
        <w:lang w:val="en-US" w:eastAsia="zh-CN"/>
      </w:rPr>
      <w:t>:</w:t>
    </w:r>
    <w:r>
      <w:rPr>
        <w:rStyle w:val="31"/>
        <w:rFonts w:hint="eastAsia" w:eastAsia="楷体"/>
      </w:rPr>
      <w:t>100710</w:t>
    </w:r>
    <w:r>
      <w:rPr>
        <w:rStyle w:val="31"/>
        <w:rFonts w:hint="eastAsia" w:ascii="楷体" w:hAnsi="楷体" w:eastAsia="楷体" w:cs="楷体"/>
        <w:lang w:val="en-US" w:eastAsia="zh-CN"/>
      </w:rPr>
      <w:t xml:space="preserve"> </w:t>
    </w:r>
    <w:r>
      <w:rPr>
        <w:rStyle w:val="31"/>
        <w:rFonts w:hint="eastAsia" w:ascii="楷体" w:hAnsi="楷体" w:eastAsia="楷体" w:cs="楷体"/>
      </w:rPr>
      <w:t>电话:</w:t>
    </w:r>
    <w:r>
      <w:rPr>
        <w:rStyle w:val="31"/>
        <w:rFonts w:hint="eastAsia" w:eastAsia="楷体"/>
      </w:rPr>
      <w:t>(010</w:t>
    </w:r>
    <w:r>
      <w:rPr>
        <w:rStyle w:val="31"/>
        <w:rFonts w:hint="eastAsia" w:eastAsia="楷体"/>
        <w:lang w:val="en-US" w:eastAsia="zh-CN"/>
      </w:rPr>
      <w:t>)</w:t>
    </w:r>
    <w:r>
      <w:rPr>
        <w:rStyle w:val="31"/>
        <w:rFonts w:hint="eastAsia" w:eastAsia="楷体"/>
      </w:rPr>
      <w:t>65278802</w:t>
    </w:r>
  </w:p>
  <w:p>
    <w:pPr>
      <w:pStyle w:val="6"/>
      <w:jc w:val="center"/>
      <w:rPr>
        <w:sz w:val="24"/>
        <w:szCs w:val="24"/>
      </w:rPr>
    </w:pPr>
    <w:r>
      <w:rPr>
        <w:sz w:val="24"/>
      </w:rPr>
      <mc:AlternateContent>
        <mc:Choice Requires="wps">
          <w:drawing>
            <wp:anchor distT="0" distB="0" distL="114300" distR="114300" simplePos="0" relativeHeight="251660288" behindDoc="0" locked="0" layoutInCell="1" allowOverlap="1">
              <wp:simplePos x="0" y="0"/>
              <wp:positionH relativeFrom="margin">
                <wp:posOffset>4895850</wp:posOffset>
              </wp:positionH>
              <wp:positionV relativeFrom="paragraph">
                <wp:posOffset>0</wp:posOffset>
              </wp:positionV>
              <wp:extent cx="921385" cy="154305"/>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921385" cy="1543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jc w:val="right"/>
                            <w:rPr>
                              <w:rFonts w:ascii="楷体" w:hAnsi="楷体" w:eastAsia="楷体" w:cs="楷体"/>
                            </w:rPr>
                          </w:pPr>
                          <w:r>
                            <w:rPr>
                              <w:rFonts w:hint="eastAsia" w:ascii="楷体" w:hAnsi="楷体" w:eastAsia="楷体" w:cs="楷体"/>
                            </w:rPr>
                            <w:t xml:space="preserve">第 </w:t>
                          </w:r>
                          <w:r>
                            <w:rPr>
                              <w:rStyle w:val="31"/>
                              <w:rFonts w:hint="eastAsia" w:eastAsia="楷体"/>
                              <w:lang w:eastAsia="zh-CN"/>
                            </w:rPr>
                            <w:fldChar w:fldCharType="begin"/>
                          </w:r>
                          <w:r>
                            <w:rPr>
                              <w:rStyle w:val="31"/>
                              <w:rFonts w:hint="eastAsia" w:eastAsia="楷体"/>
                              <w:lang w:eastAsia="zh-CN"/>
                            </w:rPr>
                            <w:instrText xml:space="preserve"> PAGE  \* MERGEFORMAT </w:instrText>
                          </w:r>
                          <w:r>
                            <w:rPr>
                              <w:rStyle w:val="31"/>
                              <w:rFonts w:hint="eastAsia" w:eastAsia="楷体"/>
                              <w:lang w:eastAsia="zh-CN"/>
                            </w:rPr>
                            <w:fldChar w:fldCharType="separate"/>
                          </w:r>
                          <w:r>
                            <w:rPr>
                              <w:rStyle w:val="31"/>
                              <w:rFonts w:eastAsia="楷体"/>
                              <w:lang w:eastAsia="zh-CN"/>
                            </w:rPr>
                            <w:t>1</w:t>
                          </w:r>
                          <w:r>
                            <w:rPr>
                              <w:rStyle w:val="31"/>
                              <w:rFonts w:hint="eastAsia" w:eastAsia="楷体"/>
                              <w:lang w:eastAsia="zh-CN"/>
                            </w:rPr>
                            <w:fldChar w:fldCharType="end"/>
                          </w:r>
                          <w:r>
                            <w:rPr>
                              <w:rFonts w:hint="eastAsia" w:ascii="楷体" w:hAnsi="楷体" w:eastAsia="楷体" w:cs="楷体"/>
                            </w:rPr>
                            <w:t xml:space="preserve"> 页 共</w:t>
                          </w:r>
                          <w:r>
                            <w:rPr>
                              <w:rStyle w:val="31"/>
                              <w:rFonts w:hint="eastAsia" w:eastAsia="楷体"/>
                              <w:lang w:eastAsia="zh-CN"/>
                            </w:rPr>
                            <w:t xml:space="preserve"> </w:t>
                          </w:r>
                          <w:r>
                            <w:rPr>
                              <w:rStyle w:val="31"/>
                              <w:rFonts w:hint="eastAsia" w:eastAsia="楷体"/>
                              <w:lang w:eastAsia="zh-CN"/>
                            </w:rPr>
                            <w:fldChar w:fldCharType="begin"/>
                          </w:r>
                          <w:r>
                            <w:rPr>
                              <w:rStyle w:val="31"/>
                              <w:rFonts w:hint="eastAsia" w:eastAsia="楷体"/>
                              <w:lang w:eastAsia="zh-CN"/>
                            </w:rPr>
                            <w:instrText xml:space="preserve"> NUMPAGES  \* MERGEFORMAT </w:instrText>
                          </w:r>
                          <w:r>
                            <w:rPr>
                              <w:rStyle w:val="31"/>
                              <w:rFonts w:hint="eastAsia" w:eastAsia="楷体"/>
                              <w:lang w:eastAsia="zh-CN"/>
                            </w:rPr>
                            <w:fldChar w:fldCharType="separate"/>
                          </w:r>
                          <w:r>
                            <w:rPr>
                              <w:rStyle w:val="31"/>
                              <w:rFonts w:eastAsia="楷体"/>
                              <w:lang w:eastAsia="zh-CN"/>
                            </w:rPr>
                            <w:t>9</w:t>
                          </w:r>
                          <w:r>
                            <w:rPr>
                              <w:rStyle w:val="31"/>
                              <w:rFonts w:hint="eastAsia" w:eastAsia="楷体"/>
                              <w:lang w:eastAsia="zh-CN"/>
                            </w:rPr>
                            <w:fldChar w:fldCharType="end"/>
                          </w:r>
                          <w:r>
                            <w:rPr>
                              <w:rFonts w:hint="eastAsia" w:ascii="楷体" w:hAnsi="楷体" w:eastAsia="楷体" w:cs="楷体"/>
                            </w:rPr>
                            <w:t xml:space="preserve"> 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85.5pt;margin-top:0pt;height:12.15pt;width:72.55pt;mso-position-horizontal-relative:margin;mso-wrap-style:none;z-index:251660288;mso-width-relative:page;mso-height-relative:page;" filled="f" stroked="f" coordsize="21600,21600" o:gfxdata="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NHgCAjWAAAABwEAAA8AAAAAAAAAAQAgAAAAIgAAAGRycy9kb3ducmV2LnhtbFBL&#10;AQIUABQAAAAIAIdO4kB6y6DZMQIAAFUEAAAOAAAAAAAAAAEAIAAAACUBAABkcnMvZTJvRG9jLnht&#10;bFBLBQYAAAAABgAGAFkBAADIBQAAAAA=&#10;">
              <v:fill on="f" focussize="0,0"/>
              <v:stroke on="f" weight="0.5pt"/>
              <v:imagedata o:title=""/>
              <o:lock v:ext="edit" aspectratio="f"/>
              <v:textbox inset="0mm,0mm,0mm,0mm" style="mso-fit-shape-to-text:t;">
                <w:txbxContent>
                  <w:p>
                    <w:pPr>
                      <w:pStyle w:val="6"/>
                      <w:jc w:val="right"/>
                      <w:rPr>
                        <w:rFonts w:ascii="楷体" w:hAnsi="楷体" w:eastAsia="楷体" w:cs="楷体"/>
                      </w:rPr>
                    </w:pPr>
                    <w:r>
                      <w:rPr>
                        <w:rFonts w:hint="eastAsia" w:ascii="楷体" w:hAnsi="楷体" w:eastAsia="楷体" w:cs="楷体"/>
                      </w:rPr>
                      <w:t xml:space="preserve">第 </w:t>
                    </w:r>
                    <w:r>
                      <w:rPr>
                        <w:rStyle w:val="31"/>
                        <w:rFonts w:hint="eastAsia" w:eastAsia="楷体"/>
                        <w:lang w:eastAsia="zh-CN"/>
                      </w:rPr>
                      <w:fldChar w:fldCharType="begin"/>
                    </w:r>
                    <w:r>
                      <w:rPr>
                        <w:rStyle w:val="31"/>
                        <w:rFonts w:hint="eastAsia" w:eastAsia="楷体"/>
                        <w:lang w:eastAsia="zh-CN"/>
                      </w:rPr>
                      <w:instrText xml:space="preserve"> PAGE  \* MERGEFORMAT </w:instrText>
                    </w:r>
                    <w:r>
                      <w:rPr>
                        <w:rStyle w:val="31"/>
                        <w:rFonts w:hint="eastAsia" w:eastAsia="楷体"/>
                        <w:lang w:eastAsia="zh-CN"/>
                      </w:rPr>
                      <w:fldChar w:fldCharType="separate"/>
                    </w:r>
                    <w:r>
                      <w:rPr>
                        <w:rStyle w:val="31"/>
                        <w:rFonts w:eastAsia="楷体"/>
                        <w:lang w:eastAsia="zh-CN"/>
                      </w:rPr>
                      <w:t>1</w:t>
                    </w:r>
                    <w:r>
                      <w:rPr>
                        <w:rStyle w:val="31"/>
                        <w:rFonts w:hint="eastAsia" w:eastAsia="楷体"/>
                        <w:lang w:eastAsia="zh-CN"/>
                      </w:rPr>
                      <w:fldChar w:fldCharType="end"/>
                    </w:r>
                    <w:r>
                      <w:rPr>
                        <w:rFonts w:hint="eastAsia" w:ascii="楷体" w:hAnsi="楷体" w:eastAsia="楷体" w:cs="楷体"/>
                      </w:rPr>
                      <w:t xml:space="preserve"> 页 共</w:t>
                    </w:r>
                    <w:r>
                      <w:rPr>
                        <w:rStyle w:val="31"/>
                        <w:rFonts w:hint="eastAsia" w:eastAsia="楷体"/>
                        <w:lang w:eastAsia="zh-CN"/>
                      </w:rPr>
                      <w:t xml:space="preserve"> </w:t>
                    </w:r>
                    <w:r>
                      <w:rPr>
                        <w:rStyle w:val="31"/>
                        <w:rFonts w:hint="eastAsia" w:eastAsia="楷体"/>
                        <w:lang w:eastAsia="zh-CN"/>
                      </w:rPr>
                      <w:fldChar w:fldCharType="begin"/>
                    </w:r>
                    <w:r>
                      <w:rPr>
                        <w:rStyle w:val="31"/>
                        <w:rFonts w:hint="eastAsia" w:eastAsia="楷体"/>
                        <w:lang w:eastAsia="zh-CN"/>
                      </w:rPr>
                      <w:instrText xml:space="preserve"> NUMPAGES  \* MERGEFORMAT </w:instrText>
                    </w:r>
                    <w:r>
                      <w:rPr>
                        <w:rStyle w:val="31"/>
                        <w:rFonts w:hint="eastAsia" w:eastAsia="楷体"/>
                        <w:lang w:eastAsia="zh-CN"/>
                      </w:rPr>
                      <w:fldChar w:fldCharType="separate"/>
                    </w:r>
                    <w:r>
                      <w:rPr>
                        <w:rStyle w:val="31"/>
                        <w:rFonts w:eastAsia="楷体"/>
                        <w:lang w:eastAsia="zh-CN"/>
                      </w:rPr>
                      <w:t>9</w:t>
                    </w:r>
                    <w:r>
                      <w:rPr>
                        <w:rStyle w:val="31"/>
                        <w:rFonts w:hint="eastAsia" w:eastAsia="楷体"/>
                        <w:lang w:eastAsia="zh-CN"/>
                      </w:rPr>
                      <w:fldChar w:fldCharType="end"/>
                    </w:r>
                    <w:r>
                      <w:rPr>
                        <w:rFonts w:hint="eastAsia" w:ascii="楷体" w:hAnsi="楷体" w:eastAsia="楷体" w:cs="楷体"/>
                      </w:rPr>
                      <w:t xml:space="preserve"> 页</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rPr>
        <w:rFonts w:ascii="华文行楷" w:hAnsi="华文中宋" w:eastAsia="华文行楷"/>
        <w:color w:val="0C31FF"/>
        <w:sz w:val="32"/>
        <w:szCs w:val="32"/>
      </w:rPr>
    </w:pPr>
    <w:r>
      <w:rPr>
        <w:rFonts w:hint="eastAsia" w:ascii="华文行楷" w:hAnsi="华文中宋" w:eastAsia="华文行楷"/>
        <w:b/>
        <w:color w:val="0C31FF"/>
        <w:spacing w:val="-5"/>
        <w:sz w:val="32"/>
        <w:szCs w:val="32"/>
      </w:rPr>
      <w:drawing>
        <wp:anchor distT="0" distB="0" distL="114300" distR="114300" simplePos="0" relativeHeight="251659264" behindDoc="0" locked="0" layoutInCell="1" allowOverlap="1">
          <wp:simplePos x="0" y="0"/>
          <wp:positionH relativeFrom="column">
            <wp:posOffset>-276225</wp:posOffset>
          </wp:positionH>
          <wp:positionV relativeFrom="paragraph">
            <wp:posOffset>-271145</wp:posOffset>
          </wp:positionV>
          <wp:extent cx="793750" cy="724535"/>
          <wp:effectExtent l="0" t="0" r="0" b="0"/>
          <wp:wrapNone/>
          <wp:docPr id="1" name="Picture 2" descr="D:\旧移动硬盘\IUPS2021\2017-07-16\IUPS2021-print version.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 name="Picture 2" descr="D:\旧移动硬盘\IUPS2021\2017-07-16\IUPS2021-print version.jpg"/>
                  <pic:cNvPicPr>
                    <a:picLocks noGrp="1" noChangeAspect="1" noChangeArrowheads="1"/>
                  </pic:cNvPicPr>
                </pic:nvPicPr>
                <pic:blipFill>
                  <a:blip r:embed="rId1">
                    <a:extLst>
                      <a:ext uri="{28A0092B-C50C-407E-A947-70E740481C1C}">
                        <a14:useLocalDpi xmlns:a14="http://schemas.microsoft.com/office/drawing/2010/main" val="0"/>
                      </a:ext>
                    </a:extLst>
                  </a:blip>
                  <a:srcRect l="69408" t="72456" r="11513" b="15489"/>
                  <a:stretch>
                    <a:fillRect/>
                  </a:stretch>
                </pic:blipFill>
                <pic:spPr>
                  <a:xfrm>
                    <a:off x="0" y="0"/>
                    <a:ext cx="793743" cy="724328"/>
                  </a:xfrm>
                  <a:prstGeom prst="rect">
                    <a:avLst/>
                  </a:prstGeom>
                  <a:noFill/>
                  <a:ln>
                    <a:noFill/>
                  </a:ln>
                </pic:spPr>
              </pic:pic>
            </a:graphicData>
          </a:graphic>
        </wp:anchor>
      </w:drawing>
    </w:r>
    <w:r>
      <w:rPr>
        <w:rFonts w:hint="eastAsia" w:ascii="华文行楷" w:hAnsi="华文中宋" w:eastAsia="华文行楷"/>
        <w:color w:val="0C31FF"/>
        <w:sz w:val="32"/>
        <w:szCs w:val="32"/>
      </w:rPr>
      <w:t>中 国 生 理 学 会</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writeProtection w:recommended="1"/>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0Njc1NjYzMDUwNDVQ0lEKTi0uzszPAykwrAUAGefz0iwAAAA="/>
    <w:docVar w:name="commondata" w:val="eyJoZGlkIjoiMjFlZDJhYTk1NDU2Mzc1NGYzOTg1ZjBiMTViOTY0ZWQifQ=="/>
  </w:docVars>
  <w:rsids>
    <w:rsidRoot w:val="3A9501F1"/>
    <w:rsid w:val="0000114B"/>
    <w:rsid w:val="00007446"/>
    <w:rsid w:val="0001740A"/>
    <w:rsid w:val="00021BC7"/>
    <w:rsid w:val="00022EC9"/>
    <w:rsid w:val="00023A41"/>
    <w:rsid w:val="0002555F"/>
    <w:rsid w:val="000268E5"/>
    <w:rsid w:val="00026D4E"/>
    <w:rsid w:val="00031B10"/>
    <w:rsid w:val="00036179"/>
    <w:rsid w:val="000373C2"/>
    <w:rsid w:val="00037A5D"/>
    <w:rsid w:val="00042A66"/>
    <w:rsid w:val="00045FEC"/>
    <w:rsid w:val="0004756A"/>
    <w:rsid w:val="00051743"/>
    <w:rsid w:val="0005240B"/>
    <w:rsid w:val="00054233"/>
    <w:rsid w:val="00055BB0"/>
    <w:rsid w:val="00060110"/>
    <w:rsid w:val="000601D3"/>
    <w:rsid w:val="00062702"/>
    <w:rsid w:val="00063D30"/>
    <w:rsid w:val="00066B2C"/>
    <w:rsid w:val="00070AE2"/>
    <w:rsid w:val="00071B9F"/>
    <w:rsid w:val="00073458"/>
    <w:rsid w:val="00073475"/>
    <w:rsid w:val="00073C21"/>
    <w:rsid w:val="000740B1"/>
    <w:rsid w:val="00075628"/>
    <w:rsid w:val="000849DD"/>
    <w:rsid w:val="000853F6"/>
    <w:rsid w:val="00085AA0"/>
    <w:rsid w:val="00086EF0"/>
    <w:rsid w:val="000917A4"/>
    <w:rsid w:val="00092084"/>
    <w:rsid w:val="00093C48"/>
    <w:rsid w:val="0009497F"/>
    <w:rsid w:val="000A0465"/>
    <w:rsid w:val="000A4EAB"/>
    <w:rsid w:val="000B1B96"/>
    <w:rsid w:val="000B6234"/>
    <w:rsid w:val="000C4DC8"/>
    <w:rsid w:val="000D0FFF"/>
    <w:rsid w:val="000D403E"/>
    <w:rsid w:val="000D4A39"/>
    <w:rsid w:val="000D6F91"/>
    <w:rsid w:val="000F0AF5"/>
    <w:rsid w:val="000F2560"/>
    <w:rsid w:val="000F76F3"/>
    <w:rsid w:val="001027A9"/>
    <w:rsid w:val="001037A3"/>
    <w:rsid w:val="001043F0"/>
    <w:rsid w:val="001045AA"/>
    <w:rsid w:val="00104C7F"/>
    <w:rsid w:val="00117B8D"/>
    <w:rsid w:val="0012449F"/>
    <w:rsid w:val="00127AD4"/>
    <w:rsid w:val="00127D74"/>
    <w:rsid w:val="00130D7E"/>
    <w:rsid w:val="0013600C"/>
    <w:rsid w:val="00136A46"/>
    <w:rsid w:val="00151EC4"/>
    <w:rsid w:val="001532EA"/>
    <w:rsid w:val="00153FF5"/>
    <w:rsid w:val="00154846"/>
    <w:rsid w:val="001551D9"/>
    <w:rsid w:val="0015675A"/>
    <w:rsid w:val="001571B1"/>
    <w:rsid w:val="001633A1"/>
    <w:rsid w:val="001635D0"/>
    <w:rsid w:val="001637C5"/>
    <w:rsid w:val="00163971"/>
    <w:rsid w:val="00172768"/>
    <w:rsid w:val="00172F9A"/>
    <w:rsid w:val="001812FB"/>
    <w:rsid w:val="00182A1A"/>
    <w:rsid w:val="00183D22"/>
    <w:rsid w:val="00184F9F"/>
    <w:rsid w:val="00187951"/>
    <w:rsid w:val="00195B6E"/>
    <w:rsid w:val="001969E8"/>
    <w:rsid w:val="00196A1A"/>
    <w:rsid w:val="001A02AF"/>
    <w:rsid w:val="001A061F"/>
    <w:rsid w:val="001A1CFE"/>
    <w:rsid w:val="001A59A9"/>
    <w:rsid w:val="001B1D1E"/>
    <w:rsid w:val="001B2826"/>
    <w:rsid w:val="001B3272"/>
    <w:rsid w:val="001C1FA1"/>
    <w:rsid w:val="001C37C7"/>
    <w:rsid w:val="001C5608"/>
    <w:rsid w:val="001D1477"/>
    <w:rsid w:val="001D47A7"/>
    <w:rsid w:val="001E188F"/>
    <w:rsid w:val="001E2185"/>
    <w:rsid w:val="001E40D0"/>
    <w:rsid w:val="001E4B4E"/>
    <w:rsid w:val="001E539B"/>
    <w:rsid w:val="001F0E60"/>
    <w:rsid w:val="001F1193"/>
    <w:rsid w:val="001F1A51"/>
    <w:rsid w:val="001F2372"/>
    <w:rsid w:val="001F2576"/>
    <w:rsid w:val="001F6A4D"/>
    <w:rsid w:val="00200A6D"/>
    <w:rsid w:val="00202032"/>
    <w:rsid w:val="00206A04"/>
    <w:rsid w:val="00211065"/>
    <w:rsid w:val="00214A1C"/>
    <w:rsid w:val="0021665B"/>
    <w:rsid w:val="002215A8"/>
    <w:rsid w:val="0022196E"/>
    <w:rsid w:val="00222AFA"/>
    <w:rsid w:val="00225466"/>
    <w:rsid w:val="00225570"/>
    <w:rsid w:val="00225BE1"/>
    <w:rsid w:val="00230EF0"/>
    <w:rsid w:val="0023240A"/>
    <w:rsid w:val="00232B9A"/>
    <w:rsid w:val="00234341"/>
    <w:rsid w:val="00240F4E"/>
    <w:rsid w:val="00241550"/>
    <w:rsid w:val="00242A74"/>
    <w:rsid w:val="002443C5"/>
    <w:rsid w:val="00246A02"/>
    <w:rsid w:val="002503B9"/>
    <w:rsid w:val="00252A39"/>
    <w:rsid w:val="00253102"/>
    <w:rsid w:val="00260C10"/>
    <w:rsid w:val="00262D70"/>
    <w:rsid w:val="002631EF"/>
    <w:rsid w:val="00271442"/>
    <w:rsid w:val="00277603"/>
    <w:rsid w:val="0028458B"/>
    <w:rsid w:val="002900FC"/>
    <w:rsid w:val="002959AA"/>
    <w:rsid w:val="002A0353"/>
    <w:rsid w:val="002A0559"/>
    <w:rsid w:val="002A145F"/>
    <w:rsid w:val="002A22E3"/>
    <w:rsid w:val="002A26BB"/>
    <w:rsid w:val="002B029D"/>
    <w:rsid w:val="002B1A10"/>
    <w:rsid w:val="002B3F67"/>
    <w:rsid w:val="002B5FC9"/>
    <w:rsid w:val="002B7395"/>
    <w:rsid w:val="002B78CE"/>
    <w:rsid w:val="002B7F73"/>
    <w:rsid w:val="002C1C39"/>
    <w:rsid w:val="002C2710"/>
    <w:rsid w:val="002D1A87"/>
    <w:rsid w:val="002D3C52"/>
    <w:rsid w:val="002D57FD"/>
    <w:rsid w:val="002D66C3"/>
    <w:rsid w:val="002E2305"/>
    <w:rsid w:val="002E2AAC"/>
    <w:rsid w:val="002E2BB2"/>
    <w:rsid w:val="002E30AD"/>
    <w:rsid w:val="002E30C1"/>
    <w:rsid w:val="002E41C7"/>
    <w:rsid w:val="002E5184"/>
    <w:rsid w:val="002E59C9"/>
    <w:rsid w:val="002F4711"/>
    <w:rsid w:val="002F6462"/>
    <w:rsid w:val="00300189"/>
    <w:rsid w:val="00301744"/>
    <w:rsid w:val="003045D1"/>
    <w:rsid w:val="0030558A"/>
    <w:rsid w:val="0031092B"/>
    <w:rsid w:val="0031132F"/>
    <w:rsid w:val="003207E3"/>
    <w:rsid w:val="003226D9"/>
    <w:rsid w:val="003228FF"/>
    <w:rsid w:val="00322DBD"/>
    <w:rsid w:val="0032365A"/>
    <w:rsid w:val="0032796D"/>
    <w:rsid w:val="00330A9C"/>
    <w:rsid w:val="00330FC0"/>
    <w:rsid w:val="00342511"/>
    <w:rsid w:val="0034638D"/>
    <w:rsid w:val="00347759"/>
    <w:rsid w:val="00347CF1"/>
    <w:rsid w:val="003553AC"/>
    <w:rsid w:val="00355FE0"/>
    <w:rsid w:val="003566E7"/>
    <w:rsid w:val="003617CC"/>
    <w:rsid w:val="00367288"/>
    <w:rsid w:val="003674EC"/>
    <w:rsid w:val="0037250B"/>
    <w:rsid w:val="0037336E"/>
    <w:rsid w:val="003739A1"/>
    <w:rsid w:val="00373A51"/>
    <w:rsid w:val="00377AA0"/>
    <w:rsid w:val="00381054"/>
    <w:rsid w:val="00381659"/>
    <w:rsid w:val="003819B1"/>
    <w:rsid w:val="00383520"/>
    <w:rsid w:val="00383B05"/>
    <w:rsid w:val="00384257"/>
    <w:rsid w:val="003864B2"/>
    <w:rsid w:val="003901C0"/>
    <w:rsid w:val="00395F8E"/>
    <w:rsid w:val="003A20EC"/>
    <w:rsid w:val="003A4B4B"/>
    <w:rsid w:val="003A5559"/>
    <w:rsid w:val="003A75DE"/>
    <w:rsid w:val="003B0B7A"/>
    <w:rsid w:val="003B276D"/>
    <w:rsid w:val="003B3828"/>
    <w:rsid w:val="003B4E36"/>
    <w:rsid w:val="003B4EEE"/>
    <w:rsid w:val="003B6E29"/>
    <w:rsid w:val="003B6F23"/>
    <w:rsid w:val="003C6054"/>
    <w:rsid w:val="003C640C"/>
    <w:rsid w:val="003C7818"/>
    <w:rsid w:val="003D2BC5"/>
    <w:rsid w:val="003D50DB"/>
    <w:rsid w:val="003E178D"/>
    <w:rsid w:val="003E2C7D"/>
    <w:rsid w:val="003E4F65"/>
    <w:rsid w:val="003E53C5"/>
    <w:rsid w:val="003F11AF"/>
    <w:rsid w:val="003F24E5"/>
    <w:rsid w:val="003F34D3"/>
    <w:rsid w:val="003F41FE"/>
    <w:rsid w:val="003F4DAD"/>
    <w:rsid w:val="003F6D32"/>
    <w:rsid w:val="004012D5"/>
    <w:rsid w:val="00403939"/>
    <w:rsid w:val="00404078"/>
    <w:rsid w:val="004044F2"/>
    <w:rsid w:val="004057AA"/>
    <w:rsid w:val="004106BF"/>
    <w:rsid w:val="00410CD6"/>
    <w:rsid w:val="00410F38"/>
    <w:rsid w:val="00413D48"/>
    <w:rsid w:val="00413FEE"/>
    <w:rsid w:val="004146C5"/>
    <w:rsid w:val="004174D0"/>
    <w:rsid w:val="00425952"/>
    <w:rsid w:val="00426DB6"/>
    <w:rsid w:val="00430F08"/>
    <w:rsid w:val="00431E13"/>
    <w:rsid w:val="00455AF5"/>
    <w:rsid w:val="00462534"/>
    <w:rsid w:val="00463CC7"/>
    <w:rsid w:val="0046491B"/>
    <w:rsid w:val="00466D11"/>
    <w:rsid w:val="00470767"/>
    <w:rsid w:val="00471146"/>
    <w:rsid w:val="00472759"/>
    <w:rsid w:val="004765CD"/>
    <w:rsid w:val="00487507"/>
    <w:rsid w:val="00487AE5"/>
    <w:rsid w:val="004921C9"/>
    <w:rsid w:val="00492824"/>
    <w:rsid w:val="004949C4"/>
    <w:rsid w:val="00495A69"/>
    <w:rsid w:val="00496173"/>
    <w:rsid w:val="0049621E"/>
    <w:rsid w:val="004A0D46"/>
    <w:rsid w:val="004A0D67"/>
    <w:rsid w:val="004A12A0"/>
    <w:rsid w:val="004A457C"/>
    <w:rsid w:val="004A6324"/>
    <w:rsid w:val="004A6D6B"/>
    <w:rsid w:val="004B23F2"/>
    <w:rsid w:val="004C0304"/>
    <w:rsid w:val="004C0330"/>
    <w:rsid w:val="004C21C0"/>
    <w:rsid w:val="004C7DE4"/>
    <w:rsid w:val="004D3DF7"/>
    <w:rsid w:val="004E5348"/>
    <w:rsid w:val="004F035D"/>
    <w:rsid w:val="004F1275"/>
    <w:rsid w:val="004F303B"/>
    <w:rsid w:val="004F3758"/>
    <w:rsid w:val="004F5D7E"/>
    <w:rsid w:val="00501DFC"/>
    <w:rsid w:val="00510716"/>
    <w:rsid w:val="0052015B"/>
    <w:rsid w:val="005310D7"/>
    <w:rsid w:val="0053193B"/>
    <w:rsid w:val="0053684C"/>
    <w:rsid w:val="005374A3"/>
    <w:rsid w:val="005435A6"/>
    <w:rsid w:val="00552373"/>
    <w:rsid w:val="00552482"/>
    <w:rsid w:val="005549B9"/>
    <w:rsid w:val="00562C9B"/>
    <w:rsid w:val="0056502F"/>
    <w:rsid w:val="0056514D"/>
    <w:rsid w:val="0057020E"/>
    <w:rsid w:val="00570A1E"/>
    <w:rsid w:val="00572CC0"/>
    <w:rsid w:val="005741AB"/>
    <w:rsid w:val="00581527"/>
    <w:rsid w:val="00582052"/>
    <w:rsid w:val="005822F7"/>
    <w:rsid w:val="0058264E"/>
    <w:rsid w:val="0058459F"/>
    <w:rsid w:val="005870AD"/>
    <w:rsid w:val="00590ADC"/>
    <w:rsid w:val="005979F3"/>
    <w:rsid w:val="005A2B07"/>
    <w:rsid w:val="005A2DEF"/>
    <w:rsid w:val="005B2EA7"/>
    <w:rsid w:val="005B5164"/>
    <w:rsid w:val="005B72B4"/>
    <w:rsid w:val="005C6CA1"/>
    <w:rsid w:val="005C7591"/>
    <w:rsid w:val="005D3236"/>
    <w:rsid w:val="005D7F19"/>
    <w:rsid w:val="005E1F5C"/>
    <w:rsid w:val="005E21A9"/>
    <w:rsid w:val="005E2B29"/>
    <w:rsid w:val="005E4873"/>
    <w:rsid w:val="005E5012"/>
    <w:rsid w:val="005F045F"/>
    <w:rsid w:val="005F6628"/>
    <w:rsid w:val="00603E3A"/>
    <w:rsid w:val="00604CD6"/>
    <w:rsid w:val="0060596D"/>
    <w:rsid w:val="00611D3F"/>
    <w:rsid w:val="006125BD"/>
    <w:rsid w:val="00613604"/>
    <w:rsid w:val="00615686"/>
    <w:rsid w:val="00617FB0"/>
    <w:rsid w:val="00620EE0"/>
    <w:rsid w:val="00620EFB"/>
    <w:rsid w:val="00622DA2"/>
    <w:rsid w:val="0062304A"/>
    <w:rsid w:val="006232DC"/>
    <w:rsid w:val="00623CD2"/>
    <w:rsid w:val="00632A3A"/>
    <w:rsid w:val="00633FB9"/>
    <w:rsid w:val="00637999"/>
    <w:rsid w:val="006418C6"/>
    <w:rsid w:val="006426D6"/>
    <w:rsid w:val="00643894"/>
    <w:rsid w:val="00643B71"/>
    <w:rsid w:val="0064586A"/>
    <w:rsid w:val="006459D3"/>
    <w:rsid w:val="006476D5"/>
    <w:rsid w:val="006510D4"/>
    <w:rsid w:val="00656B0E"/>
    <w:rsid w:val="00660C7C"/>
    <w:rsid w:val="006656D1"/>
    <w:rsid w:val="00665C22"/>
    <w:rsid w:val="00672AEE"/>
    <w:rsid w:val="006741C6"/>
    <w:rsid w:val="0068005F"/>
    <w:rsid w:val="0068117F"/>
    <w:rsid w:val="00682030"/>
    <w:rsid w:val="006861CB"/>
    <w:rsid w:val="006871AA"/>
    <w:rsid w:val="00693FD9"/>
    <w:rsid w:val="00697526"/>
    <w:rsid w:val="006A3C96"/>
    <w:rsid w:val="006A42A9"/>
    <w:rsid w:val="006C5384"/>
    <w:rsid w:val="006C7D5E"/>
    <w:rsid w:val="006D0206"/>
    <w:rsid w:val="006D18FD"/>
    <w:rsid w:val="006D1F4B"/>
    <w:rsid w:val="006E4234"/>
    <w:rsid w:val="006E427F"/>
    <w:rsid w:val="006E672D"/>
    <w:rsid w:val="006F095E"/>
    <w:rsid w:val="006F1174"/>
    <w:rsid w:val="006F174D"/>
    <w:rsid w:val="006F2573"/>
    <w:rsid w:val="006F273B"/>
    <w:rsid w:val="006F3229"/>
    <w:rsid w:val="007011FC"/>
    <w:rsid w:val="00704472"/>
    <w:rsid w:val="0070763D"/>
    <w:rsid w:val="00710040"/>
    <w:rsid w:val="007122A4"/>
    <w:rsid w:val="00712C71"/>
    <w:rsid w:val="007243F0"/>
    <w:rsid w:val="00730A28"/>
    <w:rsid w:val="0073106B"/>
    <w:rsid w:val="00731E13"/>
    <w:rsid w:val="0073327A"/>
    <w:rsid w:val="0074059F"/>
    <w:rsid w:val="00744FD3"/>
    <w:rsid w:val="00750458"/>
    <w:rsid w:val="007528A6"/>
    <w:rsid w:val="00752D30"/>
    <w:rsid w:val="00755518"/>
    <w:rsid w:val="00763990"/>
    <w:rsid w:val="00765A59"/>
    <w:rsid w:val="00767D9E"/>
    <w:rsid w:val="00772F2F"/>
    <w:rsid w:val="007752D6"/>
    <w:rsid w:val="00776FF3"/>
    <w:rsid w:val="0078213A"/>
    <w:rsid w:val="0078231F"/>
    <w:rsid w:val="0078712A"/>
    <w:rsid w:val="00787A59"/>
    <w:rsid w:val="00792173"/>
    <w:rsid w:val="00792559"/>
    <w:rsid w:val="007945D8"/>
    <w:rsid w:val="007A2890"/>
    <w:rsid w:val="007A52A6"/>
    <w:rsid w:val="007A76EA"/>
    <w:rsid w:val="007A7860"/>
    <w:rsid w:val="007B16BB"/>
    <w:rsid w:val="007B2709"/>
    <w:rsid w:val="007B3756"/>
    <w:rsid w:val="007B4560"/>
    <w:rsid w:val="007B5CEC"/>
    <w:rsid w:val="007C09B7"/>
    <w:rsid w:val="007C23CE"/>
    <w:rsid w:val="007C2A9E"/>
    <w:rsid w:val="007C362C"/>
    <w:rsid w:val="007D285F"/>
    <w:rsid w:val="007D3A82"/>
    <w:rsid w:val="007D5DB0"/>
    <w:rsid w:val="007D6253"/>
    <w:rsid w:val="007D6E97"/>
    <w:rsid w:val="007D7A66"/>
    <w:rsid w:val="007E2B6B"/>
    <w:rsid w:val="007E6D9D"/>
    <w:rsid w:val="007F3469"/>
    <w:rsid w:val="007F518D"/>
    <w:rsid w:val="007F523E"/>
    <w:rsid w:val="007F5EC6"/>
    <w:rsid w:val="007F7C7F"/>
    <w:rsid w:val="00800700"/>
    <w:rsid w:val="00801879"/>
    <w:rsid w:val="00801DD3"/>
    <w:rsid w:val="00802D9B"/>
    <w:rsid w:val="00805F96"/>
    <w:rsid w:val="00806BFF"/>
    <w:rsid w:val="0081018B"/>
    <w:rsid w:val="00810C52"/>
    <w:rsid w:val="00812484"/>
    <w:rsid w:val="00814723"/>
    <w:rsid w:val="00816EC3"/>
    <w:rsid w:val="0081709D"/>
    <w:rsid w:val="00822CCB"/>
    <w:rsid w:val="0082406E"/>
    <w:rsid w:val="008250B1"/>
    <w:rsid w:val="00831356"/>
    <w:rsid w:val="00831B1B"/>
    <w:rsid w:val="008334DD"/>
    <w:rsid w:val="00833812"/>
    <w:rsid w:val="008357D9"/>
    <w:rsid w:val="00835FF0"/>
    <w:rsid w:val="0084607E"/>
    <w:rsid w:val="0084784B"/>
    <w:rsid w:val="00850C8C"/>
    <w:rsid w:val="008518C2"/>
    <w:rsid w:val="00857FC7"/>
    <w:rsid w:val="008614BC"/>
    <w:rsid w:val="008644F9"/>
    <w:rsid w:val="00864D9A"/>
    <w:rsid w:val="0086538A"/>
    <w:rsid w:val="00867334"/>
    <w:rsid w:val="00870A65"/>
    <w:rsid w:val="00873341"/>
    <w:rsid w:val="00884141"/>
    <w:rsid w:val="00884184"/>
    <w:rsid w:val="0089485F"/>
    <w:rsid w:val="008A5BEA"/>
    <w:rsid w:val="008A7D24"/>
    <w:rsid w:val="008C0033"/>
    <w:rsid w:val="008C4458"/>
    <w:rsid w:val="008C4D9A"/>
    <w:rsid w:val="008D04B4"/>
    <w:rsid w:val="008D4028"/>
    <w:rsid w:val="008D4AEC"/>
    <w:rsid w:val="008D51EB"/>
    <w:rsid w:val="008D600C"/>
    <w:rsid w:val="008D608B"/>
    <w:rsid w:val="008E0443"/>
    <w:rsid w:val="008E2F2C"/>
    <w:rsid w:val="008F0E36"/>
    <w:rsid w:val="008F2CF0"/>
    <w:rsid w:val="008F32A3"/>
    <w:rsid w:val="008F5FC2"/>
    <w:rsid w:val="008F67D3"/>
    <w:rsid w:val="008F7790"/>
    <w:rsid w:val="00902AFD"/>
    <w:rsid w:val="009034E8"/>
    <w:rsid w:val="0090493D"/>
    <w:rsid w:val="009055ED"/>
    <w:rsid w:val="00912368"/>
    <w:rsid w:val="009147FD"/>
    <w:rsid w:val="00915E10"/>
    <w:rsid w:val="00921439"/>
    <w:rsid w:val="009227BF"/>
    <w:rsid w:val="00923EC9"/>
    <w:rsid w:val="00924CB2"/>
    <w:rsid w:val="00930675"/>
    <w:rsid w:val="009440EC"/>
    <w:rsid w:val="00950A7D"/>
    <w:rsid w:val="00952285"/>
    <w:rsid w:val="0095647D"/>
    <w:rsid w:val="009571CD"/>
    <w:rsid w:val="0096110C"/>
    <w:rsid w:val="009659E4"/>
    <w:rsid w:val="009723E8"/>
    <w:rsid w:val="00973D99"/>
    <w:rsid w:val="009747B8"/>
    <w:rsid w:val="009751C6"/>
    <w:rsid w:val="009901FA"/>
    <w:rsid w:val="00993094"/>
    <w:rsid w:val="009934B0"/>
    <w:rsid w:val="00995434"/>
    <w:rsid w:val="009A2BF1"/>
    <w:rsid w:val="009B1A6C"/>
    <w:rsid w:val="009B6AD7"/>
    <w:rsid w:val="009C1376"/>
    <w:rsid w:val="009C1775"/>
    <w:rsid w:val="009C55E3"/>
    <w:rsid w:val="009C76BF"/>
    <w:rsid w:val="009C7DA2"/>
    <w:rsid w:val="009D2C1B"/>
    <w:rsid w:val="009D572F"/>
    <w:rsid w:val="009D5D2F"/>
    <w:rsid w:val="009D762C"/>
    <w:rsid w:val="009E2A46"/>
    <w:rsid w:val="009E38E0"/>
    <w:rsid w:val="009E61A2"/>
    <w:rsid w:val="009E65E2"/>
    <w:rsid w:val="009E752A"/>
    <w:rsid w:val="009F23A4"/>
    <w:rsid w:val="009F3E82"/>
    <w:rsid w:val="009F500B"/>
    <w:rsid w:val="00A00674"/>
    <w:rsid w:val="00A0070C"/>
    <w:rsid w:val="00A02EFE"/>
    <w:rsid w:val="00A044D9"/>
    <w:rsid w:val="00A057D8"/>
    <w:rsid w:val="00A07941"/>
    <w:rsid w:val="00A150C3"/>
    <w:rsid w:val="00A17C1E"/>
    <w:rsid w:val="00A2288F"/>
    <w:rsid w:val="00A242AB"/>
    <w:rsid w:val="00A3234D"/>
    <w:rsid w:val="00A33780"/>
    <w:rsid w:val="00A414DC"/>
    <w:rsid w:val="00A433E4"/>
    <w:rsid w:val="00A5200E"/>
    <w:rsid w:val="00A52CF8"/>
    <w:rsid w:val="00A55E42"/>
    <w:rsid w:val="00A55F3D"/>
    <w:rsid w:val="00A56FE4"/>
    <w:rsid w:val="00A62162"/>
    <w:rsid w:val="00A63BE2"/>
    <w:rsid w:val="00A6489C"/>
    <w:rsid w:val="00A667BF"/>
    <w:rsid w:val="00A670F1"/>
    <w:rsid w:val="00A70EEE"/>
    <w:rsid w:val="00A72872"/>
    <w:rsid w:val="00A74DBD"/>
    <w:rsid w:val="00A76F0E"/>
    <w:rsid w:val="00A84C08"/>
    <w:rsid w:val="00A928DD"/>
    <w:rsid w:val="00A93138"/>
    <w:rsid w:val="00A96161"/>
    <w:rsid w:val="00A97C65"/>
    <w:rsid w:val="00AA22E0"/>
    <w:rsid w:val="00AA3C23"/>
    <w:rsid w:val="00AB2949"/>
    <w:rsid w:val="00AB3038"/>
    <w:rsid w:val="00AB4B4B"/>
    <w:rsid w:val="00AB660C"/>
    <w:rsid w:val="00AB72EB"/>
    <w:rsid w:val="00AB7794"/>
    <w:rsid w:val="00AC54F6"/>
    <w:rsid w:val="00AC5506"/>
    <w:rsid w:val="00AC6E9F"/>
    <w:rsid w:val="00AD244F"/>
    <w:rsid w:val="00AD5492"/>
    <w:rsid w:val="00AD551F"/>
    <w:rsid w:val="00AD6752"/>
    <w:rsid w:val="00AE153C"/>
    <w:rsid w:val="00AE3F9A"/>
    <w:rsid w:val="00AE7DC2"/>
    <w:rsid w:val="00B0059F"/>
    <w:rsid w:val="00B008BA"/>
    <w:rsid w:val="00B12505"/>
    <w:rsid w:val="00B1330D"/>
    <w:rsid w:val="00B15992"/>
    <w:rsid w:val="00B22189"/>
    <w:rsid w:val="00B24465"/>
    <w:rsid w:val="00B31509"/>
    <w:rsid w:val="00B315DC"/>
    <w:rsid w:val="00B315F3"/>
    <w:rsid w:val="00B363A4"/>
    <w:rsid w:val="00B44DB6"/>
    <w:rsid w:val="00B55215"/>
    <w:rsid w:val="00B57D7D"/>
    <w:rsid w:val="00B63924"/>
    <w:rsid w:val="00B64509"/>
    <w:rsid w:val="00B64F5B"/>
    <w:rsid w:val="00B67D5F"/>
    <w:rsid w:val="00B724B6"/>
    <w:rsid w:val="00B74ADB"/>
    <w:rsid w:val="00B764C0"/>
    <w:rsid w:val="00B83876"/>
    <w:rsid w:val="00B90BA0"/>
    <w:rsid w:val="00B938E8"/>
    <w:rsid w:val="00B94331"/>
    <w:rsid w:val="00B95015"/>
    <w:rsid w:val="00BA303E"/>
    <w:rsid w:val="00BB03E5"/>
    <w:rsid w:val="00BB0DB2"/>
    <w:rsid w:val="00BB3161"/>
    <w:rsid w:val="00BB597B"/>
    <w:rsid w:val="00BC5A20"/>
    <w:rsid w:val="00BD2DF7"/>
    <w:rsid w:val="00BD466F"/>
    <w:rsid w:val="00BD6568"/>
    <w:rsid w:val="00BE0505"/>
    <w:rsid w:val="00BE1025"/>
    <w:rsid w:val="00BE29C5"/>
    <w:rsid w:val="00BE343A"/>
    <w:rsid w:val="00BE43A1"/>
    <w:rsid w:val="00BE4F50"/>
    <w:rsid w:val="00BF39FA"/>
    <w:rsid w:val="00BF503C"/>
    <w:rsid w:val="00BF53A4"/>
    <w:rsid w:val="00C06BA5"/>
    <w:rsid w:val="00C10351"/>
    <w:rsid w:val="00C10864"/>
    <w:rsid w:val="00C14C7E"/>
    <w:rsid w:val="00C25A6B"/>
    <w:rsid w:val="00C31894"/>
    <w:rsid w:val="00C34147"/>
    <w:rsid w:val="00C342C0"/>
    <w:rsid w:val="00C3594E"/>
    <w:rsid w:val="00C3720D"/>
    <w:rsid w:val="00C40A44"/>
    <w:rsid w:val="00C413DB"/>
    <w:rsid w:val="00C4321D"/>
    <w:rsid w:val="00C44DA6"/>
    <w:rsid w:val="00C460B3"/>
    <w:rsid w:val="00C47B05"/>
    <w:rsid w:val="00C53190"/>
    <w:rsid w:val="00C558A1"/>
    <w:rsid w:val="00C616DB"/>
    <w:rsid w:val="00C62827"/>
    <w:rsid w:val="00C63A4E"/>
    <w:rsid w:val="00C66943"/>
    <w:rsid w:val="00C71325"/>
    <w:rsid w:val="00C73927"/>
    <w:rsid w:val="00C75814"/>
    <w:rsid w:val="00C831F1"/>
    <w:rsid w:val="00C87EC1"/>
    <w:rsid w:val="00C949B7"/>
    <w:rsid w:val="00C94B26"/>
    <w:rsid w:val="00C97291"/>
    <w:rsid w:val="00CA0A15"/>
    <w:rsid w:val="00CB17C1"/>
    <w:rsid w:val="00CB2B06"/>
    <w:rsid w:val="00CB761C"/>
    <w:rsid w:val="00CC08D2"/>
    <w:rsid w:val="00CC0E20"/>
    <w:rsid w:val="00CC3959"/>
    <w:rsid w:val="00CC3A39"/>
    <w:rsid w:val="00CD623B"/>
    <w:rsid w:val="00CD62D9"/>
    <w:rsid w:val="00CD6EB3"/>
    <w:rsid w:val="00CE2A07"/>
    <w:rsid w:val="00CE2BB9"/>
    <w:rsid w:val="00CE2CE4"/>
    <w:rsid w:val="00CE5DC2"/>
    <w:rsid w:val="00CF0AEE"/>
    <w:rsid w:val="00CF134A"/>
    <w:rsid w:val="00CF236C"/>
    <w:rsid w:val="00CF3891"/>
    <w:rsid w:val="00CF3B7A"/>
    <w:rsid w:val="00CF694D"/>
    <w:rsid w:val="00D02EFF"/>
    <w:rsid w:val="00D03385"/>
    <w:rsid w:val="00D03E25"/>
    <w:rsid w:val="00D05145"/>
    <w:rsid w:val="00D1104F"/>
    <w:rsid w:val="00D127B6"/>
    <w:rsid w:val="00D13BE7"/>
    <w:rsid w:val="00D14BA9"/>
    <w:rsid w:val="00D1774B"/>
    <w:rsid w:val="00D20518"/>
    <w:rsid w:val="00D23D88"/>
    <w:rsid w:val="00D260B6"/>
    <w:rsid w:val="00D274A3"/>
    <w:rsid w:val="00D3107B"/>
    <w:rsid w:val="00D31918"/>
    <w:rsid w:val="00D32073"/>
    <w:rsid w:val="00D37EF5"/>
    <w:rsid w:val="00D41F51"/>
    <w:rsid w:val="00D42D0C"/>
    <w:rsid w:val="00D444CD"/>
    <w:rsid w:val="00D52013"/>
    <w:rsid w:val="00D56C85"/>
    <w:rsid w:val="00D605E7"/>
    <w:rsid w:val="00D63AA2"/>
    <w:rsid w:val="00D63FA4"/>
    <w:rsid w:val="00D73504"/>
    <w:rsid w:val="00D8236F"/>
    <w:rsid w:val="00D85EF4"/>
    <w:rsid w:val="00D8647C"/>
    <w:rsid w:val="00D94CD4"/>
    <w:rsid w:val="00D959AA"/>
    <w:rsid w:val="00DA0DA9"/>
    <w:rsid w:val="00DA1248"/>
    <w:rsid w:val="00DA33B6"/>
    <w:rsid w:val="00DA706F"/>
    <w:rsid w:val="00DA70F7"/>
    <w:rsid w:val="00DB0ECA"/>
    <w:rsid w:val="00DB314A"/>
    <w:rsid w:val="00DB6B90"/>
    <w:rsid w:val="00DB7F04"/>
    <w:rsid w:val="00DC34F2"/>
    <w:rsid w:val="00DC5465"/>
    <w:rsid w:val="00DC66FD"/>
    <w:rsid w:val="00DC7292"/>
    <w:rsid w:val="00DC767C"/>
    <w:rsid w:val="00DD0F2B"/>
    <w:rsid w:val="00DD1C4C"/>
    <w:rsid w:val="00DD3511"/>
    <w:rsid w:val="00DD70FE"/>
    <w:rsid w:val="00DE033F"/>
    <w:rsid w:val="00DE121C"/>
    <w:rsid w:val="00DE1491"/>
    <w:rsid w:val="00DE452D"/>
    <w:rsid w:val="00DE5CCC"/>
    <w:rsid w:val="00DE615F"/>
    <w:rsid w:val="00DF5492"/>
    <w:rsid w:val="00E03814"/>
    <w:rsid w:val="00E06EC2"/>
    <w:rsid w:val="00E07273"/>
    <w:rsid w:val="00E13467"/>
    <w:rsid w:val="00E2066C"/>
    <w:rsid w:val="00E2178F"/>
    <w:rsid w:val="00E36A8E"/>
    <w:rsid w:val="00E36B9E"/>
    <w:rsid w:val="00E40D88"/>
    <w:rsid w:val="00E4676B"/>
    <w:rsid w:val="00E60B49"/>
    <w:rsid w:val="00E60B81"/>
    <w:rsid w:val="00E6226C"/>
    <w:rsid w:val="00E7212D"/>
    <w:rsid w:val="00E755C7"/>
    <w:rsid w:val="00E775D6"/>
    <w:rsid w:val="00E80F65"/>
    <w:rsid w:val="00E824C2"/>
    <w:rsid w:val="00E87421"/>
    <w:rsid w:val="00E9419C"/>
    <w:rsid w:val="00E95477"/>
    <w:rsid w:val="00E954E4"/>
    <w:rsid w:val="00E957CA"/>
    <w:rsid w:val="00E96755"/>
    <w:rsid w:val="00E9717A"/>
    <w:rsid w:val="00EA0A69"/>
    <w:rsid w:val="00EA54CB"/>
    <w:rsid w:val="00EB0C53"/>
    <w:rsid w:val="00EB3226"/>
    <w:rsid w:val="00EB3CD2"/>
    <w:rsid w:val="00EB614C"/>
    <w:rsid w:val="00EB69F3"/>
    <w:rsid w:val="00EB7D49"/>
    <w:rsid w:val="00EC261B"/>
    <w:rsid w:val="00EC44DD"/>
    <w:rsid w:val="00EC610A"/>
    <w:rsid w:val="00EC64F0"/>
    <w:rsid w:val="00EC77EF"/>
    <w:rsid w:val="00ED3596"/>
    <w:rsid w:val="00ED46D5"/>
    <w:rsid w:val="00ED57E5"/>
    <w:rsid w:val="00EE1450"/>
    <w:rsid w:val="00EE2401"/>
    <w:rsid w:val="00EE286E"/>
    <w:rsid w:val="00EF2DD2"/>
    <w:rsid w:val="00EF4142"/>
    <w:rsid w:val="00F02F6B"/>
    <w:rsid w:val="00F051FE"/>
    <w:rsid w:val="00F05CE4"/>
    <w:rsid w:val="00F05FD8"/>
    <w:rsid w:val="00F06D0E"/>
    <w:rsid w:val="00F16DD2"/>
    <w:rsid w:val="00F25156"/>
    <w:rsid w:val="00F300BE"/>
    <w:rsid w:val="00F300EE"/>
    <w:rsid w:val="00F374C5"/>
    <w:rsid w:val="00F44B72"/>
    <w:rsid w:val="00F45F32"/>
    <w:rsid w:val="00F46BDA"/>
    <w:rsid w:val="00F52DE9"/>
    <w:rsid w:val="00F52E88"/>
    <w:rsid w:val="00F60BE8"/>
    <w:rsid w:val="00F616A3"/>
    <w:rsid w:val="00F61E21"/>
    <w:rsid w:val="00F66684"/>
    <w:rsid w:val="00F709A8"/>
    <w:rsid w:val="00F70BAE"/>
    <w:rsid w:val="00F7391F"/>
    <w:rsid w:val="00F74908"/>
    <w:rsid w:val="00F75009"/>
    <w:rsid w:val="00F83F27"/>
    <w:rsid w:val="00F8470A"/>
    <w:rsid w:val="00F854A7"/>
    <w:rsid w:val="00F908FC"/>
    <w:rsid w:val="00F92A46"/>
    <w:rsid w:val="00F92BDF"/>
    <w:rsid w:val="00F96208"/>
    <w:rsid w:val="00F97CBF"/>
    <w:rsid w:val="00FA019A"/>
    <w:rsid w:val="00FA2DAE"/>
    <w:rsid w:val="00FA39CA"/>
    <w:rsid w:val="00FA447C"/>
    <w:rsid w:val="00FA6041"/>
    <w:rsid w:val="00FA6323"/>
    <w:rsid w:val="00FA713E"/>
    <w:rsid w:val="00FB33EB"/>
    <w:rsid w:val="00FB37E4"/>
    <w:rsid w:val="00FB434E"/>
    <w:rsid w:val="00FB560B"/>
    <w:rsid w:val="00FB673F"/>
    <w:rsid w:val="00FC23A1"/>
    <w:rsid w:val="00FC2913"/>
    <w:rsid w:val="00FC2F19"/>
    <w:rsid w:val="00FC4B83"/>
    <w:rsid w:val="00FD2E48"/>
    <w:rsid w:val="00FD4F84"/>
    <w:rsid w:val="00FD77AD"/>
    <w:rsid w:val="00FE2E0D"/>
    <w:rsid w:val="00FE491C"/>
    <w:rsid w:val="00FE49FE"/>
    <w:rsid w:val="00FF17AD"/>
    <w:rsid w:val="00FF31F1"/>
    <w:rsid w:val="00FF6178"/>
    <w:rsid w:val="00FF646F"/>
    <w:rsid w:val="00FF7560"/>
    <w:rsid w:val="010C6267"/>
    <w:rsid w:val="010D07E5"/>
    <w:rsid w:val="01987DE9"/>
    <w:rsid w:val="01CD6A0D"/>
    <w:rsid w:val="020B191B"/>
    <w:rsid w:val="02801FD6"/>
    <w:rsid w:val="02B945FD"/>
    <w:rsid w:val="03193C93"/>
    <w:rsid w:val="058D2B95"/>
    <w:rsid w:val="059216B7"/>
    <w:rsid w:val="05DF6990"/>
    <w:rsid w:val="06497107"/>
    <w:rsid w:val="06A3037C"/>
    <w:rsid w:val="06B72F62"/>
    <w:rsid w:val="076A0007"/>
    <w:rsid w:val="0A155AE8"/>
    <w:rsid w:val="0A683E4C"/>
    <w:rsid w:val="0AB64C06"/>
    <w:rsid w:val="0B503BC2"/>
    <w:rsid w:val="0C9E50A6"/>
    <w:rsid w:val="0CD30BA4"/>
    <w:rsid w:val="0CEB6D39"/>
    <w:rsid w:val="0DA92FEF"/>
    <w:rsid w:val="0DD87DF4"/>
    <w:rsid w:val="0E170791"/>
    <w:rsid w:val="0E7B26B2"/>
    <w:rsid w:val="0EE279D3"/>
    <w:rsid w:val="0EF54864"/>
    <w:rsid w:val="0F03103A"/>
    <w:rsid w:val="0F6E77D8"/>
    <w:rsid w:val="0F7169E3"/>
    <w:rsid w:val="0FB03C4D"/>
    <w:rsid w:val="0FF3121E"/>
    <w:rsid w:val="10AC4D7C"/>
    <w:rsid w:val="11405394"/>
    <w:rsid w:val="11541A1B"/>
    <w:rsid w:val="12430C1D"/>
    <w:rsid w:val="1244344D"/>
    <w:rsid w:val="126E7277"/>
    <w:rsid w:val="134E0AD0"/>
    <w:rsid w:val="13FA1E37"/>
    <w:rsid w:val="14654661"/>
    <w:rsid w:val="150848FB"/>
    <w:rsid w:val="1541287E"/>
    <w:rsid w:val="15850957"/>
    <w:rsid w:val="15A0051F"/>
    <w:rsid w:val="15AC18C7"/>
    <w:rsid w:val="163B321B"/>
    <w:rsid w:val="17A94C56"/>
    <w:rsid w:val="17D168E6"/>
    <w:rsid w:val="17D942FF"/>
    <w:rsid w:val="17E26F9B"/>
    <w:rsid w:val="17EFC5A2"/>
    <w:rsid w:val="17F5484F"/>
    <w:rsid w:val="18221F62"/>
    <w:rsid w:val="182871FF"/>
    <w:rsid w:val="184362CB"/>
    <w:rsid w:val="185306F1"/>
    <w:rsid w:val="18CD1918"/>
    <w:rsid w:val="19633713"/>
    <w:rsid w:val="19714BF4"/>
    <w:rsid w:val="19D00E45"/>
    <w:rsid w:val="1AA83618"/>
    <w:rsid w:val="1AF74AF7"/>
    <w:rsid w:val="1B3276A9"/>
    <w:rsid w:val="1C601C58"/>
    <w:rsid w:val="1CE46D94"/>
    <w:rsid w:val="1D8FDC7F"/>
    <w:rsid w:val="1E5D6D19"/>
    <w:rsid w:val="1E6142D3"/>
    <w:rsid w:val="1EB7734D"/>
    <w:rsid w:val="1ED50AAB"/>
    <w:rsid w:val="1F2843A2"/>
    <w:rsid w:val="1F9339F9"/>
    <w:rsid w:val="1FBA620F"/>
    <w:rsid w:val="1FBC437F"/>
    <w:rsid w:val="1FBED59C"/>
    <w:rsid w:val="1FC47405"/>
    <w:rsid w:val="204B6C26"/>
    <w:rsid w:val="206F384A"/>
    <w:rsid w:val="2099531B"/>
    <w:rsid w:val="21222EF2"/>
    <w:rsid w:val="21470333"/>
    <w:rsid w:val="217654B8"/>
    <w:rsid w:val="21AF03A1"/>
    <w:rsid w:val="21D57A87"/>
    <w:rsid w:val="221F2E81"/>
    <w:rsid w:val="22582375"/>
    <w:rsid w:val="22B22480"/>
    <w:rsid w:val="22EE617C"/>
    <w:rsid w:val="25452429"/>
    <w:rsid w:val="25A43F69"/>
    <w:rsid w:val="25DB2AC6"/>
    <w:rsid w:val="262A4C7C"/>
    <w:rsid w:val="265E2985"/>
    <w:rsid w:val="268F4035"/>
    <w:rsid w:val="270B54F3"/>
    <w:rsid w:val="271B4309"/>
    <w:rsid w:val="273F8436"/>
    <w:rsid w:val="278D6870"/>
    <w:rsid w:val="27BC7E00"/>
    <w:rsid w:val="27BF875A"/>
    <w:rsid w:val="28511B94"/>
    <w:rsid w:val="28A9451D"/>
    <w:rsid w:val="28C6374C"/>
    <w:rsid w:val="28E93752"/>
    <w:rsid w:val="290161B9"/>
    <w:rsid w:val="291533EA"/>
    <w:rsid w:val="29AA2AF9"/>
    <w:rsid w:val="2A5F4205"/>
    <w:rsid w:val="2ACA3554"/>
    <w:rsid w:val="2ADF1113"/>
    <w:rsid w:val="2B207A0E"/>
    <w:rsid w:val="2B917DFC"/>
    <w:rsid w:val="2BE53DBB"/>
    <w:rsid w:val="2BFEE812"/>
    <w:rsid w:val="2C6A787E"/>
    <w:rsid w:val="2C7E6346"/>
    <w:rsid w:val="2CBC2668"/>
    <w:rsid w:val="2D176BD3"/>
    <w:rsid w:val="2D256ADA"/>
    <w:rsid w:val="2D8641A3"/>
    <w:rsid w:val="2DDB02A2"/>
    <w:rsid w:val="2DEB7C6F"/>
    <w:rsid w:val="2EEA644B"/>
    <w:rsid w:val="2EF62F82"/>
    <w:rsid w:val="2FAF731F"/>
    <w:rsid w:val="2FBB338F"/>
    <w:rsid w:val="2FD7B25D"/>
    <w:rsid w:val="2FFD387B"/>
    <w:rsid w:val="300D47A2"/>
    <w:rsid w:val="30146D3D"/>
    <w:rsid w:val="31144547"/>
    <w:rsid w:val="3151664F"/>
    <w:rsid w:val="31BFDAAF"/>
    <w:rsid w:val="31DA6D61"/>
    <w:rsid w:val="32FBCF3A"/>
    <w:rsid w:val="33016BBE"/>
    <w:rsid w:val="333B045E"/>
    <w:rsid w:val="33B518E3"/>
    <w:rsid w:val="33B958EA"/>
    <w:rsid w:val="343257DA"/>
    <w:rsid w:val="343509A1"/>
    <w:rsid w:val="3463391D"/>
    <w:rsid w:val="3488144C"/>
    <w:rsid w:val="3535624F"/>
    <w:rsid w:val="354E572C"/>
    <w:rsid w:val="35835743"/>
    <w:rsid w:val="35F75FFE"/>
    <w:rsid w:val="36292163"/>
    <w:rsid w:val="36FE2551"/>
    <w:rsid w:val="374E6CD0"/>
    <w:rsid w:val="37CF1456"/>
    <w:rsid w:val="3835556F"/>
    <w:rsid w:val="38373485"/>
    <w:rsid w:val="38455A4B"/>
    <w:rsid w:val="38905F8D"/>
    <w:rsid w:val="38D2075D"/>
    <w:rsid w:val="39052CCC"/>
    <w:rsid w:val="39703092"/>
    <w:rsid w:val="39910DD6"/>
    <w:rsid w:val="39A638A8"/>
    <w:rsid w:val="39CF1F39"/>
    <w:rsid w:val="39DF793B"/>
    <w:rsid w:val="39FF473E"/>
    <w:rsid w:val="3A1F3B39"/>
    <w:rsid w:val="3A7F1563"/>
    <w:rsid w:val="3A9501F1"/>
    <w:rsid w:val="3ACC210C"/>
    <w:rsid w:val="3AD112BF"/>
    <w:rsid w:val="3B44A8B5"/>
    <w:rsid w:val="3B7F1850"/>
    <w:rsid w:val="3BC260E8"/>
    <w:rsid w:val="3BD06057"/>
    <w:rsid w:val="3BE7AAA4"/>
    <w:rsid w:val="3BEEE195"/>
    <w:rsid w:val="3BFFF44E"/>
    <w:rsid w:val="3C97B55E"/>
    <w:rsid w:val="3CC46472"/>
    <w:rsid w:val="3CFC8D47"/>
    <w:rsid w:val="3D16584D"/>
    <w:rsid w:val="3EBAB16C"/>
    <w:rsid w:val="3EEE08DE"/>
    <w:rsid w:val="3F142DA1"/>
    <w:rsid w:val="3F255028"/>
    <w:rsid w:val="3F27EC6E"/>
    <w:rsid w:val="3F6BF1BF"/>
    <w:rsid w:val="3F7EFE9A"/>
    <w:rsid w:val="3FA7C447"/>
    <w:rsid w:val="3FB54BF6"/>
    <w:rsid w:val="3FBF1427"/>
    <w:rsid w:val="3FDF3812"/>
    <w:rsid w:val="3FDFE719"/>
    <w:rsid w:val="3FEF4EC4"/>
    <w:rsid w:val="3FF2D0E8"/>
    <w:rsid w:val="3FF37ABD"/>
    <w:rsid w:val="3FF926C0"/>
    <w:rsid w:val="3FFE3D5E"/>
    <w:rsid w:val="400C60AD"/>
    <w:rsid w:val="407200CB"/>
    <w:rsid w:val="40C225D7"/>
    <w:rsid w:val="412A76FA"/>
    <w:rsid w:val="415B15BA"/>
    <w:rsid w:val="41E22F10"/>
    <w:rsid w:val="43C70640"/>
    <w:rsid w:val="44493C6C"/>
    <w:rsid w:val="44DD3552"/>
    <w:rsid w:val="458F59B8"/>
    <w:rsid w:val="45C671B4"/>
    <w:rsid w:val="45CB5863"/>
    <w:rsid w:val="46DA75CA"/>
    <w:rsid w:val="47496B9B"/>
    <w:rsid w:val="47673768"/>
    <w:rsid w:val="47744333"/>
    <w:rsid w:val="47EEC20D"/>
    <w:rsid w:val="483458F3"/>
    <w:rsid w:val="484F42E5"/>
    <w:rsid w:val="48A05C6B"/>
    <w:rsid w:val="499023B9"/>
    <w:rsid w:val="49D86DFC"/>
    <w:rsid w:val="49DD79CD"/>
    <w:rsid w:val="4A3161D1"/>
    <w:rsid w:val="4A377C88"/>
    <w:rsid w:val="4A3FCA3C"/>
    <w:rsid w:val="4A5FF164"/>
    <w:rsid w:val="4B115501"/>
    <w:rsid w:val="4B190E99"/>
    <w:rsid w:val="4B2750CC"/>
    <w:rsid w:val="4BC31DE0"/>
    <w:rsid w:val="4C6C35D1"/>
    <w:rsid w:val="4C905ECB"/>
    <w:rsid w:val="4CEE5A9B"/>
    <w:rsid w:val="4D334CC1"/>
    <w:rsid w:val="4D7F3F79"/>
    <w:rsid w:val="4DEBF022"/>
    <w:rsid w:val="4DF026E8"/>
    <w:rsid w:val="4DF14B0D"/>
    <w:rsid w:val="4E263339"/>
    <w:rsid w:val="4E950D0F"/>
    <w:rsid w:val="4F7E4CF5"/>
    <w:rsid w:val="504513E5"/>
    <w:rsid w:val="5093668C"/>
    <w:rsid w:val="50CA4FB1"/>
    <w:rsid w:val="514C1CAB"/>
    <w:rsid w:val="51687407"/>
    <w:rsid w:val="517467D8"/>
    <w:rsid w:val="51A42AC1"/>
    <w:rsid w:val="51EB4B8B"/>
    <w:rsid w:val="52C57960"/>
    <w:rsid w:val="53AFE617"/>
    <w:rsid w:val="55BE116E"/>
    <w:rsid w:val="55D10BF5"/>
    <w:rsid w:val="564808C1"/>
    <w:rsid w:val="56656F37"/>
    <w:rsid w:val="567E7F10"/>
    <w:rsid w:val="571125FF"/>
    <w:rsid w:val="57182B68"/>
    <w:rsid w:val="57AFA206"/>
    <w:rsid w:val="57E5768A"/>
    <w:rsid w:val="591F7187"/>
    <w:rsid w:val="597BAB3C"/>
    <w:rsid w:val="59C9425E"/>
    <w:rsid w:val="59D04C17"/>
    <w:rsid w:val="5A5A4054"/>
    <w:rsid w:val="5A7A0F24"/>
    <w:rsid w:val="5AC95063"/>
    <w:rsid w:val="5AEE6B7B"/>
    <w:rsid w:val="5AFFD82C"/>
    <w:rsid w:val="5B3325A0"/>
    <w:rsid w:val="5B802241"/>
    <w:rsid w:val="5BF13667"/>
    <w:rsid w:val="5C877A38"/>
    <w:rsid w:val="5C963516"/>
    <w:rsid w:val="5CB32FC3"/>
    <w:rsid w:val="5CFC5680"/>
    <w:rsid w:val="5D1B1028"/>
    <w:rsid w:val="5D370ADA"/>
    <w:rsid w:val="5DDE2FC9"/>
    <w:rsid w:val="5DEE017A"/>
    <w:rsid w:val="5DFC509F"/>
    <w:rsid w:val="5E4A6B71"/>
    <w:rsid w:val="5EB49CA2"/>
    <w:rsid w:val="5F273D31"/>
    <w:rsid w:val="5F6A6063"/>
    <w:rsid w:val="5F97775D"/>
    <w:rsid w:val="5F9A4369"/>
    <w:rsid w:val="5FBFE61B"/>
    <w:rsid w:val="5FDF4FF1"/>
    <w:rsid w:val="60120F95"/>
    <w:rsid w:val="60465E0A"/>
    <w:rsid w:val="604A05D2"/>
    <w:rsid w:val="60A031C7"/>
    <w:rsid w:val="6106519F"/>
    <w:rsid w:val="621C5A95"/>
    <w:rsid w:val="623E14DD"/>
    <w:rsid w:val="632B034A"/>
    <w:rsid w:val="6347CA67"/>
    <w:rsid w:val="63A23972"/>
    <w:rsid w:val="641D103A"/>
    <w:rsid w:val="642B3C60"/>
    <w:rsid w:val="64A16BA8"/>
    <w:rsid w:val="653718C8"/>
    <w:rsid w:val="654112FF"/>
    <w:rsid w:val="659B79FB"/>
    <w:rsid w:val="65E266D8"/>
    <w:rsid w:val="66B45186"/>
    <w:rsid w:val="66BF7EE5"/>
    <w:rsid w:val="66F23986"/>
    <w:rsid w:val="67B717A4"/>
    <w:rsid w:val="67EFCA21"/>
    <w:rsid w:val="68386EAE"/>
    <w:rsid w:val="68633281"/>
    <w:rsid w:val="68ED2F08"/>
    <w:rsid w:val="694F3CA0"/>
    <w:rsid w:val="69B04C10"/>
    <w:rsid w:val="69B66B8E"/>
    <w:rsid w:val="69CD7336"/>
    <w:rsid w:val="6A1A68B7"/>
    <w:rsid w:val="6A279995"/>
    <w:rsid w:val="6A40192B"/>
    <w:rsid w:val="6AD05AB1"/>
    <w:rsid w:val="6B278D00"/>
    <w:rsid w:val="6B5A67EA"/>
    <w:rsid w:val="6BBF7F27"/>
    <w:rsid w:val="6BDE7412"/>
    <w:rsid w:val="6D651E13"/>
    <w:rsid w:val="6D9A0F2B"/>
    <w:rsid w:val="6E9C5397"/>
    <w:rsid w:val="6F033B49"/>
    <w:rsid w:val="6F0F1E3D"/>
    <w:rsid w:val="6F1376B9"/>
    <w:rsid w:val="6F57BC50"/>
    <w:rsid w:val="6F82281E"/>
    <w:rsid w:val="6F8C60F2"/>
    <w:rsid w:val="6F9F4909"/>
    <w:rsid w:val="6FAB3D64"/>
    <w:rsid w:val="6FFFC87C"/>
    <w:rsid w:val="70AD36D4"/>
    <w:rsid w:val="70C51D6D"/>
    <w:rsid w:val="715B2207"/>
    <w:rsid w:val="71C108CF"/>
    <w:rsid w:val="72FECA9D"/>
    <w:rsid w:val="733E1F87"/>
    <w:rsid w:val="73724E38"/>
    <w:rsid w:val="73BE396D"/>
    <w:rsid w:val="741D5830"/>
    <w:rsid w:val="74461905"/>
    <w:rsid w:val="74B1328F"/>
    <w:rsid w:val="74FE089C"/>
    <w:rsid w:val="75682F75"/>
    <w:rsid w:val="75E46815"/>
    <w:rsid w:val="75EA5FD0"/>
    <w:rsid w:val="761B4A3F"/>
    <w:rsid w:val="76662122"/>
    <w:rsid w:val="76C117B6"/>
    <w:rsid w:val="76DBC60B"/>
    <w:rsid w:val="76FA66DE"/>
    <w:rsid w:val="76FAFFF5"/>
    <w:rsid w:val="77273E0E"/>
    <w:rsid w:val="774FAA28"/>
    <w:rsid w:val="7757140F"/>
    <w:rsid w:val="77B7C265"/>
    <w:rsid w:val="77FEB73D"/>
    <w:rsid w:val="78655A0C"/>
    <w:rsid w:val="78F38F4A"/>
    <w:rsid w:val="79185FEC"/>
    <w:rsid w:val="79EF435B"/>
    <w:rsid w:val="7A9552A8"/>
    <w:rsid w:val="7ADB46CE"/>
    <w:rsid w:val="7B0F1321"/>
    <w:rsid w:val="7B2F8D0B"/>
    <w:rsid w:val="7B8F2F26"/>
    <w:rsid w:val="7BBF90E7"/>
    <w:rsid w:val="7BCFBACD"/>
    <w:rsid w:val="7BD7D993"/>
    <w:rsid w:val="7BE70347"/>
    <w:rsid w:val="7BFA3592"/>
    <w:rsid w:val="7C571714"/>
    <w:rsid w:val="7C606D5F"/>
    <w:rsid w:val="7C672FD7"/>
    <w:rsid w:val="7CCC645A"/>
    <w:rsid w:val="7CE7DF96"/>
    <w:rsid w:val="7D1D5A62"/>
    <w:rsid w:val="7D3758B7"/>
    <w:rsid w:val="7D733BAA"/>
    <w:rsid w:val="7D9E4112"/>
    <w:rsid w:val="7DAC19E7"/>
    <w:rsid w:val="7DBF1440"/>
    <w:rsid w:val="7DDE1DFE"/>
    <w:rsid w:val="7DFAEE4E"/>
    <w:rsid w:val="7DFBA2D0"/>
    <w:rsid w:val="7E064064"/>
    <w:rsid w:val="7E1D1BF9"/>
    <w:rsid w:val="7E2E6D98"/>
    <w:rsid w:val="7E3F5412"/>
    <w:rsid w:val="7EB5B4BB"/>
    <w:rsid w:val="7ED55442"/>
    <w:rsid w:val="7EFF8C64"/>
    <w:rsid w:val="7F007CF2"/>
    <w:rsid w:val="7F3B65DF"/>
    <w:rsid w:val="7F3DAA5F"/>
    <w:rsid w:val="7F50687E"/>
    <w:rsid w:val="7F6F27C2"/>
    <w:rsid w:val="7F7F3C74"/>
    <w:rsid w:val="7F7F9BC8"/>
    <w:rsid w:val="7F8DD26B"/>
    <w:rsid w:val="7FA778D2"/>
    <w:rsid w:val="7FB7CEDD"/>
    <w:rsid w:val="7FBBD73A"/>
    <w:rsid w:val="7FBCB345"/>
    <w:rsid w:val="7FBFB811"/>
    <w:rsid w:val="7FDD1B73"/>
    <w:rsid w:val="7FDD771A"/>
    <w:rsid w:val="7FEC0804"/>
    <w:rsid w:val="7FEF79B1"/>
    <w:rsid w:val="7FF7870C"/>
    <w:rsid w:val="7FFB4AE9"/>
    <w:rsid w:val="7FFFDF0A"/>
    <w:rsid w:val="86BB5F50"/>
    <w:rsid w:val="93FB5E18"/>
    <w:rsid w:val="9D3999BA"/>
    <w:rsid w:val="9EDD68BA"/>
    <w:rsid w:val="9FFF2108"/>
    <w:rsid w:val="9FFFD8B6"/>
    <w:rsid w:val="A6FEB191"/>
    <w:rsid w:val="A7B1D03A"/>
    <w:rsid w:val="AD3BB53C"/>
    <w:rsid w:val="AD3F7696"/>
    <w:rsid w:val="AFBC1B1B"/>
    <w:rsid w:val="AFDB33BC"/>
    <w:rsid w:val="AFEF765C"/>
    <w:rsid w:val="B0F59CF9"/>
    <w:rsid w:val="B1FB214E"/>
    <w:rsid w:val="B3EF27F6"/>
    <w:rsid w:val="B5B62ABC"/>
    <w:rsid w:val="B76774D2"/>
    <w:rsid w:val="B7A6CCA6"/>
    <w:rsid w:val="B7FF02BC"/>
    <w:rsid w:val="BA7F128F"/>
    <w:rsid w:val="BBB79427"/>
    <w:rsid w:val="BBBF799F"/>
    <w:rsid w:val="BD2D0592"/>
    <w:rsid w:val="BD77F428"/>
    <w:rsid w:val="BDFD5CD1"/>
    <w:rsid w:val="BE7FD63E"/>
    <w:rsid w:val="BEBFD3CB"/>
    <w:rsid w:val="BEF375DB"/>
    <w:rsid w:val="BEF774D2"/>
    <w:rsid w:val="BF5DAB1B"/>
    <w:rsid w:val="BFBF6C62"/>
    <w:rsid w:val="BFC81C7E"/>
    <w:rsid w:val="BFEB1BBF"/>
    <w:rsid w:val="BFF1FE9F"/>
    <w:rsid w:val="C7F6C9B2"/>
    <w:rsid w:val="C9BBD89A"/>
    <w:rsid w:val="CADF0858"/>
    <w:rsid w:val="CB71EFC2"/>
    <w:rsid w:val="CBFDCE4A"/>
    <w:rsid w:val="CDF91157"/>
    <w:rsid w:val="D18A0AA1"/>
    <w:rsid w:val="D5B2884A"/>
    <w:rsid w:val="D77E7E73"/>
    <w:rsid w:val="D7DCAD26"/>
    <w:rsid w:val="D8BF21DA"/>
    <w:rsid w:val="D9F7F2A3"/>
    <w:rsid w:val="DAF5F54D"/>
    <w:rsid w:val="DB7B6760"/>
    <w:rsid w:val="DBB99B73"/>
    <w:rsid w:val="DCFBBE9A"/>
    <w:rsid w:val="DD9D3966"/>
    <w:rsid w:val="DDAFB61F"/>
    <w:rsid w:val="DDBF0E57"/>
    <w:rsid w:val="DDFBC490"/>
    <w:rsid w:val="DE317C03"/>
    <w:rsid w:val="DE5BEA03"/>
    <w:rsid w:val="DEDCCAA0"/>
    <w:rsid w:val="DEE61575"/>
    <w:rsid w:val="DEEEB44F"/>
    <w:rsid w:val="DF2FC247"/>
    <w:rsid w:val="DFB68726"/>
    <w:rsid w:val="DFBE64C5"/>
    <w:rsid w:val="DFCF2A7A"/>
    <w:rsid w:val="DFDE6049"/>
    <w:rsid w:val="DFED44A4"/>
    <w:rsid w:val="DFFD7585"/>
    <w:rsid w:val="E3BF520C"/>
    <w:rsid w:val="E7FE15D3"/>
    <w:rsid w:val="EBBEB815"/>
    <w:rsid w:val="EBD5560A"/>
    <w:rsid w:val="EBDEABDA"/>
    <w:rsid w:val="EC43EDB7"/>
    <w:rsid w:val="EDFD08E7"/>
    <w:rsid w:val="EE642383"/>
    <w:rsid w:val="EEAD997B"/>
    <w:rsid w:val="EEFD5779"/>
    <w:rsid w:val="EF1D7935"/>
    <w:rsid w:val="EF7A91A7"/>
    <w:rsid w:val="EF7FBA2D"/>
    <w:rsid w:val="EFE7AFB2"/>
    <w:rsid w:val="EFF4D81D"/>
    <w:rsid w:val="F0FB4F30"/>
    <w:rsid w:val="F13586C1"/>
    <w:rsid w:val="F45FA888"/>
    <w:rsid w:val="F4EF65D2"/>
    <w:rsid w:val="F51F9DEF"/>
    <w:rsid w:val="F5BBC899"/>
    <w:rsid w:val="F68FA976"/>
    <w:rsid w:val="F74DC111"/>
    <w:rsid w:val="F7D6F624"/>
    <w:rsid w:val="F7DF4913"/>
    <w:rsid w:val="F7E6E8A4"/>
    <w:rsid w:val="F7E7CA23"/>
    <w:rsid w:val="F7EFE771"/>
    <w:rsid w:val="F7FD72B1"/>
    <w:rsid w:val="F837677A"/>
    <w:rsid w:val="FAD79D5B"/>
    <w:rsid w:val="FAF63CA3"/>
    <w:rsid w:val="FAF7FF8D"/>
    <w:rsid w:val="FB4F95C9"/>
    <w:rsid w:val="FB7EAAFD"/>
    <w:rsid w:val="FBEF0322"/>
    <w:rsid w:val="FBFFBBEC"/>
    <w:rsid w:val="FCA9D4A6"/>
    <w:rsid w:val="FCAF80C4"/>
    <w:rsid w:val="FCFC71A3"/>
    <w:rsid w:val="FD5D562D"/>
    <w:rsid w:val="FDD8B12B"/>
    <w:rsid w:val="FDEFE3EF"/>
    <w:rsid w:val="FDF5B29A"/>
    <w:rsid w:val="FE1B722C"/>
    <w:rsid w:val="FEB794D0"/>
    <w:rsid w:val="FEFBF483"/>
    <w:rsid w:val="FEFF8DDD"/>
    <w:rsid w:val="FF37048D"/>
    <w:rsid w:val="FF3E7269"/>
    <w:rsid w:val="FF57D308"/>
    <w:rsid w:val="FF772056"/>
    <w:rsid w:val="FF7F0244"/>
    <w:rsid w:val="FFBB1C4C"/>
    <w:rsid w:val="FFBF8EC0"/>
    <w:rsid w:val="FFCDB936"/>
    <w:rsid w:val="FFD75D03"/>
    <w:rsid w:val="FFD79F79"/>
    <w:rsid w:val="FFDC429B"/>
    <w:rsid w:val="FFDFF271"/>
    <w:rsid w:val="FFEBFDD9"/>
    <w:rsid w:val="FFFC5C68"/>
    <w:rsid w:val="FFFF275D"/>
    <w:rsid w:val="FFFF4750"/>
    <w:rsid w:val="FFFFDD4D"/>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qFormat="1"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unhideWhenUsed="0" w:uiPriority="0" w:semiHidden="0" w:name="HTML Preformatted"/>
    <w:lsdException w:qFormat="1" w:unhideWhenUsed="0" w:uiPriority="0" w:semiHidden="0" w:name="HTML Sample"/>
    <w:lsdException w:unhideWhenUsed="0" w:uiPriority="0" w:semiHidden="0" w:name="HTML Typewriter"/>
    <w:lsdException w:qFormat="1"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78" w:lineRule="auto"/>
      <w:jc w:val="both"/>
    </w:pPr>
    <w:rPr>
      <w:rFonts w:ascii="Times New Roman" w:hAnsi="Times New Roman" w:eastAsia="宋体" w:cs="Times New Roman"/>
      <w:kern w:val="2"/>
      <w:sz w:val="21"/>
      <w:szCs w:val="22"/>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paragraph" w:styleId="3">
    <w:name w:val="heading 2"/>
    <w:basedOn w:val="1"/>
    <w:next w:val="1"/>
    <w:unhideWhenUsed/>
    <w:qFormat/>
    <w:uiPriority w:val="0"/>
    <w:pPr>
      <w:keepNext/>
      <w:keepLines/>
      <w:spacing w:before="260" w:after="260" w:line="413" w:lineRule="auto"/>
      <w:outlineLvl w:val="1"/>
    </w:pPr>
    <w:rPr>
      <w:rFonts w:ascii="DejaVu Sans" w:hAnsi="DejaVu Sans" w:eastAsia="方正黑体_GBK"/>
      <w:b/>
      <w:sz w:val="32"/>
    </w:rPr>
  </w:style>
  <w:style w:type="character" w:default="1" w:styleId="12">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34"/>
    <w:qFormat/>
    <w:uiPriority w:val="0"/>
    <w:pPr>
      <w:jc w:val="left"/>
    </w:pPr>
  </w:style>
  <w:style w:type="paragraph" w:styleId="5">
    <w:name w:val="Balloon Text"/>
    <w:basedOn w:val="1"/>
    <w:link w:val="28"/>
    <w:qFormat/>
    <w:uiPriority w:val="0"/>
    <w:rPr>
      <w:rFonts w:ascii="宋体"/>
      <w:sz w:val="18"/>
      <w:szCs w:val="18"/>
    </w:rPr>
  </w:style>
  <w:style w:type="paragraph" w:styleId="6">
    <w:name w:val="footer"/>
    <w:basedOn w:val="1"/>
    <w:link w:val="30"/>
    <w:qFormat/>
    <w:uiPriority w:val="0"/>
    <w:pPr>
      <w:tabs>
        <w:tab w:val="center" w:pos="4153"/>
        <w:tab w:val="right" w:pos="8306"/>
      </w:tabs>
      <w:snapToGrid w:val="0"/>
      <w:jc w:val="left"/>
    </w:pPr>
    <w:rPr>
      <w:sz w:val="18"/>
      <w:szCs w:val="18"/>
    </w:rPr>
  </w:style>
  <w:style w:type="paragraph" w:styleId="7">
    <w:name w:val="header"/>
    <w:basedOn w:val="1"/>
    <w:link w:val="29"/>
    <w:qFormat/>
    <w:uiPriority w:val="0"/>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99"/>
    <w:pPr>
      <w:jc w:val="left"/>
    </w:pPr>
    <w:rPr>
      <w:kern w:val="0"/>
      <w:sz w:val="24"/>
    </w:rPr>
  </w:style>
  <w:style w:type="paragraph" w:styleId="9">
    <w:name w:val="annotation subject"/>
    <w:basedOn w:val="4"/>
    <w:next w:val="4"/>
    <w:link w:val="35"/>
    <w:qFormat/>
    <w:uiPriority w:val="0"/>
    <w:rPr>
      <w:b/>
      <w:bCs/>
    </w:rPr>
  </w:style>
  <w:style w:type="table" w:styleId="11">
    <w:name w:val="Table Grid"/>
    <w:basedOn w:val="10"/>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0"/>
    <w:rPr>
      <w:b/>
    </w:rPr>
  </w:style>
  <w:style w:type="character" w:styleId="14">
    <w:name w:val="FollowedHyperlink"/>
    <w:basedOn w:val="12"/>
    <w:qFormat/>
    <w:uiPriority w:val="0"/>
    <w:rPr>
      <w:color w:val="800080"/>
      <w:u w:val="none"/>
    </w:rPr>
  </w:style>
  <w:style w:type="character" w:styleId="15">
    <w:name w:val="Emphasis"/>
    <w:basedOn w:val="12"/>
    <w:qFormat/>
    <w:uiPriority w:val="0"/>
  </w:style>
  <w:style w:type="character" w:styleId="16">
    <w:name w:val="HTML Definition"/>
    <w:basedOn w:val="12"/>
    <w:qFormat/>
    <w:uiPriority w:val="0"/>
  </w:style>
  <w:style w:type="character" w:styleId="17">
    <w:name w:val="HTML Acronym"/>
    <w:basedOn w:val="12"/>
    <w:qFormat/>
    <w:uiPriority w:val="0"/>
  </w:style>
  <w:style w:type="character" w:styleId="18">
    <w:name w:val="HTML Variable"/>
    <w:basedOn w:val="12"/>
    <w:qFormat/>
    <w:uiPriority w:val="0"/>
  </w:style>
  <w:style w:type="character" w:styleId="19">
    <w:name w:val="Hyperlink"/>
    <w:basedOn w:val="12"/>
    <w:qFormat/>
    <w:uiPriority w:val="0"/>
    <w:rPr>
      <w:color w:val="0000FF"/>
      <w:u w:val="none"/>
    </w:rPr>
  </w:style>
  <w:style w:type="character" w:styleId="20">
    <w:name w:val="HTML Code"/>
    <w:basedOn w:val="12"/>
    <w:qFormat/>
    <w:uiPriority w:val="0"/>
    <w:rPr>
      <w:rFonts w:ascii="Consolas" w:hAnsi="Consolas" w:eastAsia="Consolas" w:cs="Consolas"/>
      <w:color w:val="C7254E"/>
      <w:sz w:val="21"/>
      <w:szCs w:val="21"/>
      <w:shd w:val="clear" w:color="auto" w:fill="F9F2F4"/>
    </w:rPr>
  </w:style>
  <w:style w:type="character" w:styleId="21">
    <w:name w:val="annotation reference"/>
    <w:basedOn w:val="12"/>
    <w:qFormat/>
    <w:uiPriority w:val="0"/>
    <w:rPr>
      <w:sz w:val="21"/>
      <w:szCs w:val="21"/>
    </w:rPr>
  </w:style>
  <w:style w:type="character" w:styleId="22">
    <w:name w:val="HTML Cite"/>
    <w:basedOn w:val="12"/>
    <w:qFormat/>
    <w:uiPriority w:val="0"/>
    <w:rPr>
      <w:sz w:val="20"/>
      <w:szCs w:val="20"/>
    </w:rPr>
  </w:style>
  <w:style w:type="character" w:styleId="23">
    <w:name w:val="HTML Keyboard"/>
    <w:basedOn w:val="12"/>
    <w:qFormat/>
    <w:uiPriority w:val="0"/>
    <w:rPr>
      <w:rFonts w:hint="default" w:ascii="Consolas" w:hAnsi="Consolas" w:eastAsia="Consolas" w:cs="Consolas"/>
      <w:color w:val="FFFFFF"/>
      <w:sz w:val="21"/>
      <w:szCs w:val="21"/>
      <w:shd w:val="clear" w:color="auto" w:fill="333333"/>
    </w:rPr>
  </w:style>
  <w:style w:type="character" w:styleId="24">
    <w:name w:val="HTML Sample"/>
    <w:basedOn w:val="12"/>
    <w:qFormat/>
    <w:uiPriority w:val="0"/>
    <w:rPr>
      <w:rFonts w:hint="default" w:ascii="Consolas" w:hAnsi="Consolas" w:eastAsia="Consolas" w:cs="Consolas"/>
      <w:color w:val="555555"/>
      <w:sz w:val="21"/>
      <w:szCs w:val="21"/>
      <w:shd w:val="clear" w:color="auto" w:fill="FFFFFF"/>
    </w:rPr>
  </w:style>
  <w:style w:type="character" w:customStyle="1" w:styleId="25">
    <w:name w:val="swiper-pagination-bullet-active"/>
    <w:basedOn w:val="12"/>
    <w:qFormat/>
    <w:uiPriority w:val="0"/>
    <w:rPr>
      <w:shd w:val="clear" w:color="auto" w:fill="E66600"/>
    </w:rPr>
  </w:style>
  <w:style w:type="paragraph" w:customStyle="1" w:styleId="26">
    <w:name w:val="z-Bottom of Form1"/>
    <w:basedOn w:val="1"/>
    <w:next w:val="1"/>
    <w:qFormat/>
    <w:uiPriority w:val="0"/>
    <w:pPr>
      <w:pBdr>
        <w:top w:val="single" w:color="auto" w:sz="6" w:space="1"/>
      </w:pBdr>
      <w:jc w:val="center"/>
    </w:pPr>
    <w:rPr>
      <w:rFonts w:ascii="Arial"/>
      <w:vanish/>
      <w:sz w:val="16"/>
    </w:rPr>
  </w:style>
  <w:style w:type="paragraph" w:customStyle="1" w:styleId="27">
    <w:name w:val="z-Top of Form1"/>
    <w:basedOn w:val="1"/>
    <w:next w:val="1"/>
    <w:qFormat/>
    <w:uiPriority w:val="0"/>
    <w:pPr>
      <w:pBdr>
        <w:bottom w:val="single" w:color="auto" w:sz="6" w:space="1"/>
      </w:pBdr>
      <w:jc w:val="center"/>
    </w:pPr>
    <w:rPr>
      <w:rFonts w:ascii="Arial"/>
      <w:vanish/>
      <w:sz w:val="16"/>
    </w:rPr>
  </w:style>
  <w:style w:type="character" w:customStyle="1" w:styleId="28">
    <w:name w:val="批注框文本 字符"/>
    <w:basedOn w:val="12"/>
    <w:link w:val="5"/>
    <w:qFormat/>
    <w:uiPriority w:val="0"/>
    <w:rPr>
      <w:rFonts w:ascii="宋体"/>
      <w:kern w:val="2"/>
      <w:sz w:val="18"/>
      <w:szCs w:val="18"/>
    </w:rPr>
  </w:style>
  <w:style w:type="character" w:customStyle="1" w:styleId="29">
    <w:name w:val="页眉 字符"/>
    <w:basedOn w:val="12"/>
    <w:link w:val="7"/>
    <w:qFormat/>
    <w:uiPriority w:val="0"/>
    <w:rPr>
      <w:kern w:val="2"/>
      <w:sz w:val="18"/>
      <w:szCs w:val="18"/>
    </w:rPr>
  </w:style>
  <w:style w:type="character" w:customStyle="1" w:styleId="30">
    <w:name w:val="页脚 字符"/>
    <w:basedOn w:val="12"/>
    <w:link w:val="6"/>
    <w:qFormat/>
    <w:uiPriority w:val="0"/>
    <w:rPr>
      <w:kern w:val="2"/>
      <w:sz w:val="18"/>
      <w:szCs w:val="18"/>
    </w:rPr>
  </w:style>
  <w:style w:type="character" w:customStyle="1" w:styleId="31">
    <w:name w:val="hps"/>
    <w:qFormat/>
    <w:uiPriority w:val="0"/>
    <w:rPr>
      <w:lang w:val="zh-TW" w:eastAsia="zh-TW"/>
    </w:rPr>
  </w:style>
  <w:style w:type="table" w:customStyle="1" w:styleId="32">
    <w:name w:val="网格型浅色1"/>
    <w:basedOn w:val="10"/>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33">
    <w:name w:val="无格式表格 41"/>
    <w:basedOn w:val="10"/>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34">
    <w:name w:val="批注文字 字符"/>
    <w:basedOn w:val="12"/>
    <w:link w:val="4"/>
    <w:qFormat/>
    <w:uiPriority w:val="0"/>
    <w:rPr>
      <w:kern w:val="2"/>
      <w:sz w:val="21"/>
      <w:szCs w:val="22"/>
    </w:rPr>
  </w:style>
  <w:style w:type="character" w:customStyle="1" w:styleId="35">
    <w:name w:val="批注主题 字符"/>
    <w:basedOn w:val="34"/>
    <w:link w:val="9"/>
    <w:qFormat/>
    <w:uiPriority w:val="0"/>
    <w:rPr>
      <w:b/>
      <w:bCs/>
      <w:kern w:val="2"/>
      <w:sz w:val="21"/>
      <w:szCs w:val="22"/>
    </w:rPr>
  </w:style>
  <w:style w:type="paragraph" w:customStyle="1" w:styleId="36">
    <w:name w:val="列表段落1"/>
    <w:basedOn w:val="1"/>
    <w:qFormat/>
    <w:uiPriority w:val="99"/>
    <w:pPr>
      <w:ind w:firstLine="420" w:firstLineChars="200"/>
    </w:pPr>
  </w:style>
  <w:style w:type="paragraph" w:customStyle="1" w:styleId="37">
    <w:name w:val="Revision"/>
    <w:hidden/>
    <w:unhideWhenUsed/>
    <w:uiPriority w:val="99"/>
    <w:pPr>
      <w:spacing w:after="0" w:line="240" w:lineRule="auto"/>
    </w:pPr>
    <w:rPr>
      <w:rFonts w:ascii="Times New Roman" w:hAnsi="Times New Roman"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image" Target="media/image7.jpeg"/><Relationship Id="rId12" Type="http://schemas.openxmlformats.org/officeDocument/2006/relationships/image" Target="media/image6.jpeg"/><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1059</Words>
  <Characters>1074</Characters>
  <Lines>7</Lines>
  <Paragraphs>2</Paragraphs>
  <TotalTime>11</TotalTime>
  <ScaleCrop>false</ScaleCrop>
  <LinksUpToDate>false</LinksUpToDate>
  <CharactersWithSpaces>1074</CharactersWithSpaces>
  <Application>WPS Office_12.1.0.16929_F1E327BC-269C-435d-A152-05C5408002CA</Application>
  <DocSecurity>2</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1T07:39:00Z</dcterms:created>
  <dc:creator>hua</dc:creator>
  <cp:lastModifiedBy>LenovoL</cp:lastModifiedBy>
  <dcterms:modified xsi:type="dcterms:W3CDTF">2024-06-17T08:31:4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FCFDA1D9EB6B4EF5A61A8AC831C68F19_12</vt:lpwstr>
  </property>
</Properties>
</file>